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0C2610" w14:textId="1F9FC58A" w:rsidR="00AC7740" w:rsidRDefault="00200723" w:rsidP="00D06D9E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Graduate Certificate in </w:t>
      </w:r>
      <w:r w:rsidR="0028260E">
        <w:rPr>
          <w:rFonts w:ascii="Arial" w:hAnsi="Arial" w:cs="Arial"/>
        </w:rPr>
        <w:t>Alcohol and Drug Abuse Studies (CADAS)</w:t>
      </w:r>
    </w:p>
    <w:p w14:paraId="1F1D1260" w14:textId="6F7E89CC" w:rsidR="00AC7740" w:rsidRPr="00A862AD" w:rsidRDefault="00184C86" w:rsidP="00AC7740">
      <w:pPr>
        <w:jc w:val="center"/>
        <w:rPr>
          <w:rFonts w:ascii="Arial" w:hAnsi="Arial" w:cs="Arial"/>
          <w:b/>
        </w:rPr>
      </w:pPr>
      <w:r w:rsidRPr="00A862AD">
        <w:rPr>
          <w:rFonts w:ascii="Arial" w:hAnsi="Arial" w:cs="Arial"/>
          <w:b/>
        </w:rPr>
        <w:t>Academic Advising</w:t>
      </w:r>
      <w:r w:rsidR="00F41ADF" w:rsidRPr="00A862AD">
        <w:rPr>
          <w:rFonts w:ascii="Arial" w:hAnsi="Arial" w:cs="Arial"/>
          <w:b/>
        </w:rPr>
        <w:t xml:space="preserve"> Agreement</w:t>
      </w:r>
    </w:p>
    <w:p w14:paraId="08D5B4A4" w14:textId="23759D00" w:rsidR="00B22AE1" w:rsidRDefault="00AC7740" w:rsidP="00A862AD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(To be </w:t>
      </w:r>
      <w:r w:rsidR="00F41ADF">
        <w:rPr>
          <w:rFonts w:ascii="Arial" w:hAnsi="Arial" w:cs="Arial"/>
        </w:rPr>
        <w:t>submitted with certificate application</w:t>
      </w:r>
      <w:r>
        <w:rPr>
          <w:rFonts w:ascii="Arial" w:hAnsi="Arial" w:cs="Arial"/>
        </w:rPr>
        <w:t>)</w:t>
      </w:r>
    </w:p>
    <w:p w14:paraId="69E1B02E" w14:textId="77777777" w:rsidR="00D06D9E" w:rsidRDefault="00D06D9E" w:rsidP="00B22AE1">
      <w:pPr>
        <w:rPr>
          <w:rFonts w:ascii="Arial" w:hAnsi="Arial" w:cs="Arial"/>
        </w:rPr>
      </w:pPr>
    </w:p>
    <w:p w14:paraId="00F4B3B8" w14:textId="6485E761" w:rsidR="00281644" w:rsidRPr="0034245B" w:rsidRDefault="00B22AE1" w:rsidP="0034245B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34245B">
        <w:rPr>
          <w:rFonts w:ascii="Arial" w:hAnsi="Arial" w:cs="Arial"/>
        </w:rPr>
        <w:t>Student has graduate degree</w:t>
      </w:r>
      <w:r w:rsidR="0034245B" w:rsidRPr="0034245B">
        <w:rPr>
          <w:rFonts w:ascii="Arial" w:hAnsi="Arial" w:cs="Arial"/>
        </w:rPr>
        <w:t xml:space="preserve"> (circle one)</w:t>
      </w:r>
      <w:r w:rsidR="00EF1A2C" w:rsidRPr="0034245B">
        <w:rPr>
          <w:rFonts w:ascii="Arial" w:hAnsi="Arial" w:cs="Arial"/>
        </w:rPr>
        <w:t xml:space="preserve">: </w:t>
      </w:r>
      <w:r w:rsidR="0062332D" w:rsidRPr="0034245B">
        <w:rPr>
          <w:rFonts w:ascii="Arial" w:hAnsi="Arial" w:cs="Arial"/>
        </w:rPr>
        <w:t xml:space="preserve"> </w:t>
      </w:r>
      <w:r w:rsidR="008715D8" w:rsidRPr="0034245B">
        <w:rPr>
          <w:rFonts w:ascii="Arial" w:hAnsi="Arial" w:cs="Arial"/>
        </w:rPr>
        <w:t xml:space="preserve">   </w:t>
      </w:r>
      <w:r w:rsidR="0034245B" w:rsidRPr="0034245B">
        <w:rPr>
          <w:rFonts w:ascii="Arial" w:hAnsi="Arial" w:cs="Arial"/>
        </w:rPr>
        <w:t xml:space="preserve">Yes     No </w:t>
      </w:r>
    </w:p>
    <w:p w14:paraId="7BCCD058" w14:textId="77777777" w:rsidR="0034245B" w:rsidRDefault="0034245B" w:rsidP="007438FB">
      <w:pPr>
        <w:rPr>
          <w:rFonts w:ascii="Arial" w:hAnsi="Arial" w:cs="Arial"/>
        </w:rPr>
      </w:pPr>
      <w:bookmarkStart w:id="0" w:name="_GoBack"/>
      <w:bookmarkEnd w:id="0"/>
    </w:p>
    <w:p w14:paraId="3D639A24" w14:textId="483C390D" w:rsidR="00523B71" w:rsidRPr="0034245B" w:rsidRDefault="000172D0" w:rsidP="0034245B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34245B">
        <w:rPr>
          <w:rFonts w:ascii="Arial" w:hAnsi="Arial" w:cs="Arial"/>
        </w:rPr>
        <w:t>Name of Institution and degree</w:t>
      </w:r>
      <w:r w:rsidR="00F41ADF">
        <w:rPr>
          <w:rFonts w:ascii="Arial" w:hAnsi="Arial" w:cs="Arial"/>
        </w:rPr>
        <w:t xml:space="preserve">: </w:t>
      </w:r>
      <w:r w:rsidR="00F41ADF">
        <w:rPr>
          <w:rFonts w:ascii="Arial" w:hAnsi="Arial" w:cs="Arial"/>
          <w:u w:val="single"/>
        </w:rPr>
        <w:tab/>
      </w:r>
      <w:r w:rsidR="00F41ADF">
        <w:rPr>
          <w:rFonts w:ascii="Arial" w:hAnsi="Arial" w:cs="Arial"/>
          <w:u w:val="single"/>
        </w:rPr>
        <w:tab/>
      </w:r>
      <w:r w:rsidR="00F41ADF">
        <w:rPr>
          <w:rFonts w:ascii="Arial" w:hAnsi="Arial" w:cs="Arial"/>
          <w:u w:val="single"/>
        </w:rPr>
        <w:tab/>
      </w:r>
      <w:r w:rsidR="00F41ADF">
        <w:rPr>
          <w:rFonts w:ascii="Arial" w:hAnsi="Arial" w:cs="Arial"/>
          <w:u w:val="single"/>
        </w:rPr>
        <w:tab/>
      </w:r>
      <w:r w:rsidR="00F41ADF">
        <w:rPr>
          <w:rFonts w:ascii="Arial" w:hAnsi="Arial" w:cs="Arial"/>
          <w:u w:val="single"/>
        </w:rPr>
        <w:tab/>
      </w:r>
      <w:r w:rsidR="00F41ADF">
        <w:rPr>
          <w:rFonts w:ascii="Arial" w:hAnsi="Arial" w:cs="Arial"/>
          <w:u w:val="single"/>
        </w:rPr>
        <w:tab/>
      </w:r>
      <w:r w:rsidR="00F41ADF">
        <w:rPr>
          <w:rFonts w:ascii="Arial" w:hAnsi="Arial" w:cs="Arial"/>
          <w:u w:val="single"/>
        </w:rPr>
        <w:tab/>
      </w:r>
      <w:r w:rsidR="00F41ADF">
        <w:rPr>
          <w:rFonts w:ascii="Arial" w:hAnsi="Arial" w:cs="Arial"/>
          <w:u w:val="single"/>
        </w:rPr>
        <w:tab/>
      </w:r>
    </w:p>
    <w:p w14:paraId="311D3351" w14:textId="77777777" w:rsidR="00523B71" w:rsidRDefault="00523B71" w:rsidP="007438FB">
      <w:pPr>
        <w:rPr>
          <w:rFonts w:ascii="Arial" w:hAnsi="Arial" w:cs="Arial"/>
        </w:rPr>
      </w:pPr>
    </w:p>
    <w:p w14:paraId="5931CEAD" w14:textId="30CEE372" w:rsidR="00B22AE1" w:rsidRPr="0034245B" w:rsidRDefault="00B22AE1" w:rsidP="0034245B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34245B">
        <w:rPr>
          <w:rFonts w:ascii="Arial" w:hAnsi="Arial" w:cs="Arial"/>
        </w:rPr>
        <w:t>Student is current WSU graduate student</w:t>
      </w:r>
      <w:r w:rsidR="0034245B" w:rsidRPr="0034245B">
        <w:rPr>
          <w:rFonts w:ascii="Arial" w:hAnsi="Arial" w:cs="Arial"/>
        </w:rPr>
        <w:t xml:space="preserve"> (circle one) </w:t>
      </w:r>
      <w:r w:rsidR="0034245B" w:rsidRPr="0034245B">
        <w:rPr>
          <w:rFonts w:ascii="Arial" w:hAnsi="Arial" w:cs="Arial"/>
        </w:rPr>
        <w:tab/>
        <w:t xml:space="preserve">  Yes    No</w:t>
      </w:r>
    </w:p>
    <w:p w14:paraId="66D2B75C" w14:textId="77777777" w:rsidR="00523B71" w:rsidRDefault="00523B71" w:rsidP="00523B71">
      <w:pPr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    </w:t>
      </w:r>
    </w:p>
    <w:p w14:paraId="173D4EA3" w14:textId="7A408B9C" w:rsidR="008715D8" w:rsidRPr="0034245B" w:rsidRDefault="00523B71" w:rsidP="0034245B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34245B">
        <w:rPr>
          <w:rFonts w:ascii="Arial" w:hAnsi="Arial" w:cs="Arial"/>
        </w:rPr>
        <w:t>Name of School, Department, Expected date of degree</w:t>
      </w:r>
      <w:r w:rsidR="00F41ADF">
        <w:rPr>
          <w:rFonts w:ascii="Arial" w:hAnsi="Arial" w:cs="Arial"/>
        </w:rPr>
        <w:t xml:space="preserve">: </w:t>
      </w:r>
      <w:r w:rsidR="00F41ADF">
        <w:rPr>
          <w:rFonts w:ascii="Arial" w:hAnsi="Arial" w:cs="Arial"/>
          <w:u w:val="single"/>
        </w:rPr>
        <w:tab/>
      </w:r>
      <w:r w:rsidR="00F41ADF">
        <w:rPr>
          <w:rFonts w:ascii="Arial" w:hAnsi="Arial" w:cs="Arial"/>
          <w:u w:val="single"/>
        </w:rPr>
        <w:tab/>
      </w:r>
      <w:r w:rsidR="00F41ADF">
        <w:rPr>
          <w:rFonts w:ascii="Arial" w:hAnsi="Arial" w:cs="Arial"/>
          <w:u w:val="single"/>
        </w:rPr>
        <w:tab/>
      </w:r>
      <w:r w:rsidR="00F41ADF">
        <w:rPr>
          <w:rFonts w:ascii="Arial" w:hAnsi="Arial" w:cs="Arial"/>
          <w:u w:val="single"/>
        </w:rPr>
        <w:tab/>
      </w:r>
    </w:p>
    <w:p w14:paraId="25FE8C92" w14:textId="77777777" w:rsidR="00523B71" w:rsidRDefault="00523B71" w:rsidP="008715D8">
      <w:pPr>
        <w:rPr>
          <w:rFonts w:ascii="Arial" w:hAnsi="Arial" w:cs="Arial"/>
        </w:rPr>
      </w:pPr>
    </w:p>
    <w:p w14:paraId="43CE5044" w14:textId="77777777" w:rsidR="008715D8" w:rsidRPr="00DB4207" w:rsidRDefault="008715D8" w:rsidP="00E5686F">
      <w:pPr>
        <w:rPr>
          <w:rFonts w:ascii="Arial" w:hAnsi="Arial" w:cs="Arial"/>
          <w:b/>
        </w:rPr>
      </w:pPr>
      <w:r w:rsidRPr="00DB4207">
        <w:rPr>
          <w:rFonts w:ascii="Arial" w:hAnsi="Arial" w:cs="Arial"/>
          <w:b/>
          <w:u w:val="single"/>
        </w:rPr>
        <w:t>Note</w:t>
      </w:r>
      <w:r w:rsidRPr="00DB4207">
        <w:rPr>
          <w:rFonts w:ascii="Arial" w:hAnsi="Arial" w:cs="Arial"/>
          <w:b/>
        </w:rPr>
        <w:t>: Students must be in Cat</w:t>
      </w:r>
      <w:r w:rsidR="001F7CF8" w:rsidRPr="00DB4207">
        <w:rPr>
          <w:rFonts w:ascii="Arial" w:hAnsi="Arial" w:cs="Arial"/>
          <w:b/>
        </w:rPr>
        <w:t>egory A or</w:t>
      </w:r>
      <w:r w:rsidR="0017055E" w:rsidRPr="00DB4207">
        <w:rPr>
          <w:rFonts w:ascii="Arial" w:hAnsi="Arial" w:cs="Arial"/>
          <w:b/>
        </w:rPr>
        <w:t xml:space="preserve"> B to be enrolled in </w:t>
      </w:r>
      <w:r w:rsidR="007438FB" w:rsidRPr="00DB4207">
        <w:rPr>
          <w:rFonts w:ascii="Arial" w:hAnsi="Arial" w:cs="Arial"/>
          <w:b/>
        </w:rPr>
        <w:t xml:space="preserve">the </w:t>
      </w:r>
      <w:r w:rsidRPr="00DB4207">
        <w:rPr>
          <w:rFonts w:ascii="Arial" w:hAnsi="Arial" w:cs="Arial"/>
          <w:b/>
        </w:rPr>
        <w:t>certificate program</w:t>
      </w:r>
      <w:r w:rsidR="00316408" w:rsidRPr="00DB4207">
        <w:rPr>
          <w:rFonts w:ascii="Arial" w:hAnsi="Arial" w:cs="Arial"/>
          <w:b/>
        </w:rPr>
        <w:t>.</w:t>
      </w:r>
      <w:r w:rsidRPr="00DB4207">
        <w:rPr>
          <w:rFonts w:ascii="Arial" w:hAnsi="Arial" w:cs="Arial"/>
          <w:b/>
        </w:rPr>
        <w:t xml:space="preserve"> </w:t>
      </w:r>
      <w:r w:rsidR="00316408" w:rsidRPr="00DB4207">
        <w:rPr>
          <w:rFonts w:ascii="Arial" w:hAnsi="Arial" w:cs="Arial"/>
          <w:b/>
        </w:rPr>
        <w:t>If they are a current WSU graduate student they must maintain their status and be awarded a graduate degree from WSU in order to receive the Certificate.</w:t>
      </w:r>
    </w:p>
    <w:p w14:paraId="5CEA13F2" w14:textId="77777777" w:rsidR="000E4C64" w:rsidRDefault="000E4C64" w:rsidP="000E4C64">
      <w:pPr>
        <w:rPr>
          <w:rFonts w:ascii="Arial" w:hAnsi="Arial" w:cs="Arial"/>
        </w:rPr>
      </w:pPr>
    </w:p>
    <w:p w14:paraId="55BE662D" w14:textId="77777777" w:rsidR="00DB4207" w:rsidRPr="008A6A21" w:rsidRDefault="00DB4207" w:rsidP="00DB4207">
      <w:pPr>
        <w:rPr>
          <w:rFonts w:ascii="Arial" w:eastAsia="Calibri" w:hAnsi="Arial" w:cs="Arial"/>
          <w:b/>
          <w:bCs/>
          <w:sz w:val="22"/>
          <w:szCs w:val="22"/>
          <w:shd w:val="clear" w:color="auto" w:fill="FFFFFF"/>
        </w:rPr>
      </w:pPr>
      <w:r w:rsidRPr="008A6A21">
        <w:rPr>
          <w:rFonts w:ascii="Arial" w:eastAsia="Calibri" w:hAnsi="Arial" w:cs="Arial"/>
          <w:b/>
          <w:bCs/>
          <w:shd w:val="clear" w:color="auto" w:fill="FFFFFF"/>
        </w:rPr>
        <w:t>To be awarded a Graduate Degree or Certificate, a student must have achieved at least a “B” (3.0) overall grade point average</w:t>
      </w:r>
      <w:r w:rsidRPr="008A6A21">
        <w:rPr>
          <w:rFonts w:ascii="Arial" w:eastAsia="Calibri" w:hAnsi="Arial" w:cs="Arial"/>
          <w:b/>
          <w:bCs/>
          <w:sz w:val="22"/>
          <w:szCs w:val="22"/>
          <w:shd w:val="clear" w:color="auto" w:fill="FFFFFF"/>
        </w:rPr>
        <w:t xml:space="preserve">. </w:t>
      </w:r>
    </w:p>
    <w:p w14:paraId="0462C06A" w14:textId="77777777" w:rsidR="00DB4207" w:rsidRDefault="00DB4207" w:rsidP="00DB4207">
      <w:pPr>
        <w:rPr>
          <w:rFonts w:ascii="Arial" w:eastAsia="Calibri" w:hAnsi="Arial" w:cs="Arial"/>
          <w:b/>
          <w:bCs/>
          <w:sz w:val="22"/>
          <w:szCs w:val="22"/>
          <w:shd w:val="clear" w:color="auto" w:fill="FFFFFF"/>
        </w:rPr>
      </w:pPr>
    </w:p>
    <w:p w14:paraId="3CCA9A01" w14:textId="77777777" w:rsidR="00200723" w:rsidRDefault="00DB4207" w:rsidP="00D80178">
      <w:pPr>
        <w:rPr>
          <w:rFonts w:ascii="Arial" w:hAnsi="Arial" w:cs="Arial"/>
        </w:rPr>
      </w:pPr>
      <w:r w:rsidRPr="00131046">
        <w:rPr>
          <w:rFonts w:ascii="Arial" w:hAnsi="Arial" w:cs="Arial"/>
        </w:rPr>
        <w:t>The School of Social Work’s policy on Academic Termination and Reinstatement stipulates that a student will be term</w:t>
      </w:r>
      <w:r>
        <w:rPr>
          <w:rFonts w:ascii="Arial" w:hAnsi="Arial" w:cs="Arial"/>
        </w:rPr>
        <w:t>inated from the</w:t>
      </w:r>
      <w:r w:rsidRPr="00131046">
        <w:rPr>
          <w:rFonts w:ascii="Arial" w:hAnsi="Arial" w:cs="Arial"/>
        </w:rPr>
        <w:t xml:space="preserve"> Graduate Certificate Program if one or more of the following occur:</w:t>
      </w:r>
    </w:p>
    <w:p w14:paraId="138C6FCE" w14:textId="77777777" w:rsidR="00200723" w:rsidRDefault="00200723" w:rsidP="00D80178">
      <w:pPr>
        <w:rPr>
          <w:rFonts w:ascii="Arial" w:hAnsi="Arial" w:cs="Arial"/>
        </w:rPr>
      </w:pPr>
    </w:p>
    <w:p w14:paraId="00082050" w14:textId="77777777" w:rsidR="00200723" w:rsidRDefault="00DB4207" w:rsidP="00200723">
      <w:pPr>
        <w:numPr>
          <w:ilvl w:val="0"/>
          <w:numId w:val="5"/>
        </w:numPr>
        <w:rPr>
          <w:rFonts w:ascii="Arial" w:hAnsi="Arial" w:cs="Arial"/>
        </w:rPr>
      </w:pPr>
      <w:r w:rsidRPr="00131046">
        <w:rPr>
          <w:rFonts w:ascii="Arial" w:hAnsi="Arial" w:cs="Arial"/>
        </w:rPr>
        <w:t>Receipt of “B-” grades and below in three (3) classroom courses;</w:t>
      </w:r>
    </w:p>
    <w:p w14:paraId="3F9D39B3" w14:textId="77777777" w:rsidR="00200723" w:rsidRDefault="00DB4207" w:rsidP="00200723">
      <w:pPr>
        <w:numPr>
          <w:ilvl w:val="0"/>
          <w:numId w:val="5"/>
        </w:numPr>
        <w:rPr>
          <w:rFonts w:ascii="Arial" w:hAnsi="Arial" w:cs="Arial"/>
        </w:rPr>
      </w:pPr>
      <w:r w:rsidRPr="00200723">
        <w:rPr>
          <w:rFonts w:ascii="Arial" w:hAnsi="Arial" w:cs="Arial"/>
        </w:rPr>
        <w:t xml:space="preserve">Receipt of one (1) grade of  “F” in a classroom course </w:t>
      </w:r>
      <w:r w:rsidR="00B02B14" w:rsidRPr="00200723">
        <w:rPr>
          <w:rFonts w:ascii="Arial" w:hAnsi="Arial" w:cs="Arial"/>
        </w:rPr>
        <w:t>listed on the Plan of Work for the Certificate</w:t>
      </w:r>
      <w:r w:rsidRPr="00200723">
        <w:rPr>
          <w:rFonts w:ascii="Arial" w:hAnsi="Arial" w:cs="Arial"/>
        </w:rPr>
        <w:t>;</w:t>
      </w:r>
    </w:p>
    <w:p w14:paraId="4A804356" w14:textId="77777777" w:rsidR="00EF1A2C" w:rsidRDefault="00DB4207" w:rsidP="00EF1A2C">
      <w:pPr>
        <w:numPr>
          <w:ilvl w:val="0"/>
          <w:numId w:val="5"/>
        </w:numPr>
        <w:rPr>
          <w:rFonts w:ascii="Arial" w:hAnsi="Arial" w:cs="Arial"/>
        </w:rPr>
      </w:pPr>
      <w:r w:rsidRPr="00200723">
        <w:rPr>
          <w:rFonts w:ascii="Arial" w:hAnsi="Arial" w:cs="Arial"/>
          <w:color w:val="1C1E20"/>
        </w:rPr>
        <w:t xml:space="preserve">The student receives </w:t>
      </w:r>
      <w:r w:rsidRPr="00200723">
        <w:rPr>
          <w:rFonts w:ascii="Arial" w:hAnsi="Arial" w:cs="Arial"/>
          <w:color w:val="323537"/>
        </w:rPr>
        <w:t xml:space="preserve">a mark of "WN", "WP", or "WF" </w:t>
      </w:r>
      <w:r w:rsidRPr="00200723">
        <w:rPr>
          <w:rFonts w:ascii="Arial" w:hAnsi="Arial" w:cs="Arial"/>
          <w:color w:val="1C1E20"/>
        </w:rPr>
        <w:t xml:space="preserve">in a </w:t>
      </w:r>
      <w:r w:rsidRPr="00200723">
        <w:rPr>
          <w:rFonts w:ascii="Arial" w:hAnsi="Arial" w:cs="Arial"/>
          <w:color w:val="323537"/>
        </w:rPr>
        <w:t xml:space="preserve">Course </w:t>
      </w:r>
      <w:r w:rsidRPr="00200723">
        <w:rPr>
          <w:rFonts w:ascii="Arial" w:hAnsi="Arial" w:cs="Arial"/>
          <w:color w:val="1C1E20"/>
        </w:rPr>
        <w:t xml:space="preserve">in the professional curriculum (classroom/online) without </w:t>
      </w:r>
      <w:r w:rsidRPr="00200723">
        <w:rPr>
          <w:rFonts w:ascii="Arial" w:hAnsi="Arial" w:cs="Arial"/>
          <w:color w:val="323537"/>
        </w:rPr>
        <w:t>approval of the assigned Advisor or</w:t>
      </w:r>
      <w:r w:rsidRPr="00200723">
        <w:rPr>
          <w:rFonts w:ascii="Arial" w:hAnsi="Arial" w:cs="Arial"/>
          <w:color w:val="1C1E20"/>
        </w:rPr>
        <w:t xml:space="preserve"> </w:t>
      </w:r>
      <w:r w:rsidRPr="00200723">
        <w:rPr>
          <w:rFonts w:ascii="Arial" w:hAnsi="Arial" w:cs="Arial"/>
          <w:color w:val="323537"/>
        </w:rPr>
        <w:t xml:space="preserve">Program Coordinator; </w:t>
      </w:r>
    </w:p>
    <w:p w14:paraId="0E419A9B" w14:textId="77777777" w:rsidR="0034245B" w:rsidRDefault="0034245B" w:rsidP="00EF1A2C">
      <w:pPr>
        <w:rPr>
          <w:rFonts w:ascii="Arial" w:eastAsia="Calibri" w:hAnsi="Arial" w:cs="Arial"/>
          <w:bCs/>
          <w:shd w:val="clear" w:color="auto" w:fill="FFFFFF"/>
        </w:rPr>
      </w:pPr>
    </w:p>
    <w:p w14:paraId="51CDF266" w14:textId="3922FC9B" w:rsidR="00DB4207" w:rsidRPr="00EF1A2C" w:rsidRDefault="00200723" w:rsidP="00EF1A2C">
      <w:pPr>
        <w:rPr>
          <w:rFonts w:ascii="Arial" w:hAnsi="Arial" w:cs="Arial"/>
        </w:rPr>
      </w:pPr>
      <w:r w:rsidRPr="00EF1A2C">
        <w:rPr>
          <w:rFonts w:ascii="Arial" w:eastAsia="Calibri" w:hAnsi="Arial" w:cs="Arial"/>
          <w:bCs/>
          <w:shd w:val="clear" w:color="auto" w:fill="FFFFFF"/>
        </w:rPr>
        <w:t>A</w:t>
      </w:r>
      <w:r w:rsidR="00DB4207" w:rsidRPr="00EF1A2C">
        <w:rPr>
          <w:rFonts w:ascii="Arial" w:eastAsia="Calibri" w:hAnsi="Arial" w:cs="Arial"/>
          <w:bCs/>
          <w:shd w:val="clear" w:color="auto" w:fill="FFFFFF"/>
        </w:rPr>
        <w:t xml:space="preserve"> grade point average of </w:t>
      </w:r>
      <w:r w:rsidRPr="00EF1A2C">
        <w:rPr>
          <w:rFonts w:ascii="Arial" w:eastAsia="Calibri" w:hAnsi="Arial" w:cs="Arial"/>
          <w:bCs/>
          <w:shd w:val="clear" w:color="auto" w:fill="FFFFFF"/>
        </w:rPr>
        <w:t xml:space="preserve">below </w:t>
      </w:r>
      <w:r w:rsidR="00DB4207" w:rsidRPr="00EF1A2C">
        <w:rPr>
          <w:rFonts w:ascii="Arial" w:eastAsia="Calibri" w:hAnsi="Arial" w:cs="Arial"/>
          <w:bCs/>
          <w:shd w:val="clear" w:color="auto" w:fill="FFFFFF"/>
        </w:rPr>
        <w:t xml:space="preserve">3.0 can constitute reason for dismissal from a program at the department or program's discretion. </w:t>
      </w:r>
    </w:p>
    <w:p w14:paraId="5496BCCD" w14:textId="77777777" w:rsidR="0034245B" w:rsidRDefault="0034245B" w:rsidP="0034245B">
      <w:pPr>
        <w:rPr>
          <w:rFonts w:ascii="Arial" w:hAnsi="Arial" w:cs="Arial"/>
        </w:rPr>
      </w:pPr>
    </w:p>
    <w:p w14:paraId="71C8B31C" w14:textId="4E2B9A2D" w:rsidR="00893C24" w:rsidRDefault="00DB4207" w:rsidP="00893C24">
      <w:pPr>
        <w:numPr>
          <w:ilvl w:val="0"/>
          <w:numId w:val="8"/>
        </w:numPr>
        <w:shd w:val="clear" w:color="auto" w:fill="FFFFFF"/>
        <w:rPr>
          <w:rFonts w:ascii="Helvetica" w:hAnsi="Helvetica"/>
          <w:color w:val="0A0A0A"/>
        </w:rPr>
      </w:pPr>
      <w:r w:rsidRPr="00936F40">
        <w:rPr>
          <w:rFonts w:ascii="Arial" w:hAnsi="Arial" w:cs="Arial"/>
        </w:rPr>
        <w:t xml:space="preserve">The </w:t>
      </w:r>
      <w:hyperlink r:id="rId7" w:anchor="othergraduateprogramstext" w:history="1">
        <w:r w:rsidRPr="00497A36">
          <w:rPr>
            <w:rStyle w:val="Hyperlink"/>
            <w:rFonts w:ascii="Arial" w:hAnsi="Arial" w:cs="Arial"/>
          </w:rPr>
          <w:t>University’s Graduate School Bulletin</w:t>
        </w:r>
      </w:hyperlink>
      <w:r w:rsidRPr="00936F40">
        <w:rPr>
          <w:rFonts w:ascii="Arial" w:hAnsi="Arial" w:cs="Arial"/>
        </w:rPr>
        <w:t xml:space="preserve"> requires that</w:t>
      </w:r>
      <w:r w:rsidRPr="00D77CDE">
        <w:rPr>
          <w:rFonts w:ascii="Arial" w:hAnsi="Arial" w:cs="Arial"/>
          <w:b/>
        </w:rPr>
        <w:t>: “a Graduate Certificate program must be completed within three years, a minimum grade point average of 3.0 in certificate courses must be maintained, and only nine semester credits of certificate course work may be applied toward a graduate degree.”</w:t>
      </w:r>
      <w:r w:rsidR="00893C24">
        <w:rPr>
          <w:rFonts w:ascii="Arial" w:hAnsi="Arial" w:cs="Arial"/>
          <w:b/>
        </w:rPr>
        <w:t xml:space="preserve">  </w:t>
      </w:r>
      <w:r w:rsidR="00A862AD">
        <w:rPr>
          <w:rFonts w:ascii="Helvetica" w:hAnsi="Helvetica"/>
          <w:color w:val="0A0A0A"/>
        </w:rPr>
        <w:t>There is a</w:t>
      </w:r>
      <w:r w:rsidR="00893C24">
        <w:rPr>
          <w:rFonts w:ascii="Helvetica" w:hAnsi="Helvetica"/>
          <w:color w:val="0A0A0A"/>
        </w:rPr>
        <w:t xml:space="preserve"> five</w:t>
      </w:r>
      <w:r w:rsidR="00A862AD">
        <w:rPr>
          <w:rFonts w:ascii="Helvetica" w:hAnsi="Helvetica"/>
          <w:color w:val="0A0A0A"/>
        </w:rPr>
        <w:t xml:space="preserve">-year time limit for consideration of courses earned prior to admissions into the graduate certificate program. </w:t>
      </w:r>
    </w:p>
    <w:p w14:paraId="79C6817E" w14:textId="4F62B41C" w:rsidR="001913BC" w:rsidRDefault="001913BC" w:rsidP="001913BC">
      <w:pPr>
        <w:shd w:val="clear" w:color="auto" w:fill="FFFFFF"/>
        <w:rPr>
          <w:rFonts w:ascii="Helvetica" w:hAnsi="Helvetica"/>
          <w:color w:val="0A0A0A"/>
        </w:rPr>
      </w:pPr>
    </w:p>
    <w:p w14:paraId="334B03A0" w14:textId="256AF95C" w:rsidR="001913BC" w:rsidRDefault="001913BC" w:rsidP="001913BC">
      <w:pPr>
        <w:shd w:val="clear" w:color="auto" w:fill="FFFFFF"/>
        <w:rPr>
          <w:rFonts w:ascii="Helvetica" w:hAnsi="Helvetica"/>
          <w:color w:val="0A0A0A"/>
        </w:rPr>
      </w:pPr>
    </w:p>
    <w:p w14:paraId="24129817" w14:textId="77777777" w:rsidR="009824C9" w:rsidRDefault="009824C9" w:rsidP="00442A8F">
      <w:pPr>
        <w:rPr>
          <w:rFonts w:ascii="Arial" w:hAnsi="Arial" w:cs="Arial"/>
          <w:b/>
        </w:rPr>
      </w:pPr>
    </w:p>
    <w:p w14:paraId="6284815B" w14:textId="5027DB3D" w:rsidR="00DB4207" w:rsidRPr="00A862AD" w:rsidRDefault="001913BC" w:rsidP="00442A8F">
      <w:pPr>
        <w:rPr>
          <w:rFonts w:ascii="Arial" w:hAnsi="Arial" w:cs="Arial"/>
          <w:color w:val="000000"/>
        </w:rPr>
      </w:pPr>
      <w:r w:rsidRPr="009824C9">
        <w:rPr>
          <w:rFonts w:ascii="Arial" w:hAnsi="Arial" w:cs="Arial"/>
          <w:b/>
        </w:rPr>
        <w:lastRenderedPageBreak/>
        <w:t>Note:</w:t>
      </w:r>
      <w:r w:rsidRPr="001913BC">
        <w:rPr>
          <w:rFonts w:ascii="Arial" w:hAnsi="Arial" w:cs="Arial"/>
        </w:rPr>
        <w:t xml:space="preserve"> the foundation course must be completed before taking Advanced and Biopsychosocial courses </w:t>
      </w:r>
      <w:r w:rsidR="00442A8F">
        <w:rPr>
          <w:rFonts w:ascii="Arial" w:hAnsi="Arial" w:cs="Arial"/>
        </w:rPr>
        <w:t xml:space="preserve"> </w:t>
      </w:r>
    </w:p>
    <w:p w14:paraId="49D4E156" w14:textId="7854FD6C" w:rsidR="00AC7740" w:rsidRDefault="00AC7740" w:rsidP="00FB0224">
      <w:pPr>
        <w:rPr>
          <w:rFonts w:ascii="Arial" w:hAnsi="Arial" w:cs="Arial"/>
        </w:rPr>
      </w:pPr>
    </w:p>
    <w:tbl>
      <w:tblPr>
        <w:tblpPr w:leftFromText="180" w:rightFromText="180" w:vertAnchor="page" w:horzAnchor="margin" w:tblpXSpec="center" w:tblpY="2716"/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65"/>
        <w:gridCol w:w="4795"/>
        <w:gridCol w:w="1145"/>
        <w:gridCol w:w="1890"/>
      </w:tblGrid>
      <w:tr w:rsidR="001913BC" w:rsidRPr="0089339B" w14:paraId="1AAF2273" w14:textId="77777777" w:rsidTr="001913BC">
        <w:trPr>
          <w:trHeight w:val="163"/>
        </w:trPr>
        <w:tc>
          <w:tcPr>
            <w:tcW w:w="10795" w:type="dxa"/>
            <w:gridSpan w:val="4"/>
            <w:shd w:val="clear" w:color="auto" w:fill="auto"/>
          </w:tcPr>
          <w:p w14:paraId="2E2AC296" w14:textId="615B6C8A" w:rsidR="001913BC" w:rsidRPr="001913BC" w:rsidRDefault="001913BC" w:rsidP="001913BC">
            <w:pPr>
              <w:tabs>
                <w:tab w:val="left" w:pos="1230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1913BC">
              <w:rPr>
                <w:rFonts w:ascii="Arial" w:hAnsi="Arial" w:cs="Arial"/>
                <w:b/>
              </w:rPr>
              <w:t>A minimum of (12) credit hours are required:</w:t>
            </w:r>
          </w:p>
        </w:tc>
      </w:tr>
      <w:tr w:rsidR="00915643" w:rsidRPr="0089339B" w14:paraId="717DFF85" w14:textId="57AEFE12" w:rsidTr="001913BC">
        <w:trPr>
          <w:trHeight w:val="163"/>
        </w:trPr>
        <w:tc>
          <w:tcPr>
            <w:tcW w:w="2965" w:type="dxa"/>
            <w:shd w:val="clear" w:color="auto" w:fill="auto"/>
          </w:tcPr>
          <w:p w14:paraId="06D577B0" w14:textId="4C0C4D41" w:rsidR="00915643" w:rsidRPr="00FB0224" w:rsidRDefault="00915643" w:rsidP="001913B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B0224">
              <w:rPr>
                <w:rFonts w:ascii="Arial" w:hAnsi="Arial" w:cs="Arial"/>
                <w:b/>
                <w:sz w:val="22"/>
                <w:szCs w:val="22"/>
              </w:rPr>
              <w:t>Category Course Number</w:t>
            </w:r>
          </w:p>
        </w:tc>
        <w:tc>
          <w:tcPr>
            <w:tcW w:w="4795" w:type="dxa"/>
            <w:shd w:val="clear" w:color="auto" w:fill="auto"/>
          </w:tcPr>
          <w:p w14:paraId="465D4D70" w14:textId="27B66374" w:rsidR="00915643" w:rsidRPr="00FB0224" w:rsidRDefault="00915643" w:rsidP="001913B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B0224">
              <w:rPr>
                <w:rFonts w:ascii="Arial" w:hAnsi="Arial" w:cs="Arial"/>
                <w:b/>
                <w:sz w:val="22"/>
                <w:szCs w:val="22"/>
              </w:rPr>
              <w:t>Course Title</w:t>
            </w:r>
          </w:p>
        </w:tc>
        <w:tc>
          <w:tcPr>
            <w:tcW w:w="1145" w:type="dxa"/>
          </w:tcPr>
          <w:p w14:paraId="1E02B7FE" w14:textId="24E422E4" w:rsidR="00915643" w:rsidRPr="00FB0224" w:rsidRDefault="00915643" w:rsidP="001913B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B0224">
              <w:rPr>
                <w:rFonts w:ascii="Arial" w:hAnsi="Arial" w:cs="Arial"/>
                <w:b/>
                <w:sz w:val="22"/>
                <w:szCs w:val="22"/>
              </w:rPr>
              <w:t>Credit Hours</w:t>
            </w:r>
          </w:p>
        </w:tc>
        <w:tc>
          <w:tcPr>
            <w:tcW w:w="1890" w:type="dxa"/>
          </w:tcPr>
          <w:p w14:paraId="0470ABDD" w14:textId="498E75F6" w:rsidR="00915643" w:rsidRPr="00FB0224" w:rsidRDefault="00915643" w:rsidP="001913B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B0224">
              <w:rPr>
                <w:rFonts w:ascii="Arial" w:hAnsi="Arial" w:cs="Arial"/>
                <w:b/>
                <w:sz w:val="22"/>
                <w:szCs w:val="22"/>
              </w:rPr>
              <w:t>When Course is Offered</w:t>
            </w:r>
          </w:p>
        </w:tc>
      </w:tr>
      <w:tr w:rsidR="00FC363F" w:rsidRPr="0089339B" w14:paraId="121311AF" w14:textId="77777777" w:rsidTr="001913BC">
        <w:trPr>
          <w:trHeight w:val="163"/>
        </w:trPr>
        <w:tc>
          <w:tcPr>
            <w:tcW w:w="10795" w:type="dxa"/>
            <w:gridSpan w:val="4"/>
            <w:shd w:val="clear" w:color="auto" w:fill="auto"/>
            <w:vAlign w:val="center"/>
          </w:tcPr>
          <w:p w14:paraId="3A0FFABE" w14:textId="41FF5329" w:rsidR="00FC363F" w:rsidRPr="00FB0224" w:rsidRDefault="00FB0224" w:rsidP="001913B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FB0224">
              <w:rPr>
                <w:rFonts w:ascii="Arial" w:hAnsi="Arial" w:cs="Arial"/>
                <w:b/>
                <w:sz w:val="22"/>
                <w:szCs w:val="22"/>
              </w:rPr>
              <w:t xml:space="preserve">1.Foundation Courses         </w:t>
            </w:r>
            <w:r w:rsidR="00FC363F" w:rsidRPr="00FB0224">
              <w:rPr>
                <w:rFonts w:ascii="Arial" w:hAnsi="Arial" w:cs="Arial"/>
                <w:b/>
                <w:sz w:val="22"/>
                <w:szCs w:val="22"/>
              </w:rPr>
              <w:t>Select ONE of the following foundation courses</w:t>
            </w:r>
          </w:p>
        </w:tc>
      </w:tr>
      <w:tr w:rsidR="00915643" w:rsidRPr="0089339B" w14:paraId="3DF0787B" w14:textId="366601DB" w:rsidTr="001913BC">
        <w:trPr>
          <w:trHeight w:val="163"/>
        </w:trPr>
        <w:tc>
          <w:tcPr>
            <w:tcW w:w="2965" w:type="dxa"/>
            <w:shd w:val="clear" w:color="auto" w:fill="auto"/>
            <w:vAlign w:val="center"/>
          </w:tcPr>
          <w:p w14:paraId="09C0810A" w14:textId="00D4B8D6" w:rsidR="00915643" w:rsidRPr="00FB0224" w:rsidRDefault="00915643" w:rsidP="001913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B0224">
              <w:rPr>
                <w:rFonts w:ascii="Arial" w:hAnsi="Arial" w:cs="Arial"/>
                <w:sz w:val="22"/>
                <w:szCs w:val="22"/>
              </w:rPr>
              <w:t xml:space="preserve">SW </w:t>
            </w:r>
            <w:r w:rsidR="00FC363F" w:rsidRPr="00FB0224">
              <w:rPr>
                <w:rFonts w:ascii="Arial" w:hAnsi="Arial" w:cs="Arial"/>
                <w:sz w:val="22"/>
                <w:szCs w:val="22"/>
              </w:rPr>
              <w:t>6540</w:t>
            </w:r>
          </w:p>
        </w:tc>
        <w:tc>
          <w:tcPr>
            <w:tcW w:w="4795" w:type="dxa"/>
            <w:shd w:val="clear" w:color="auto" w:fill="auto"/>
            <w:vAlign w:val="center"/>
          </w:tcPr>
          <w:p w14:paraId="39230984" w14:textId="6662995C" w:rsidR="00915643" w:rsidRPr="00FB0224" w:rsidRDefault="00FC363F" w:rsidP="001913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B0224">
              <w:rPr>
                <w:rFonts w:ascii="Arial" w:hAnsi="Arial" w:cs="Arial"/>
                <w:sz w:val="22"/>
                <w:szCs w:val="22"/>
              </w:rPr>
              <w:t>Effects of Drug and Alcohol on Social Functioning</w:t>
            </w:r>
          </w:p>
        </w:tc>
        <w:tc>
          <w:tcPr>
            <w:tcW w:w="1145" w:type="dxa"/>
          </w:tcPr>
          <w:p w14:paraId="229D7CD5" w14:textId="68A2F865" w:rsidR="00915643" w:rsidRPr="00FB0224" w:rsidRDefault="00FC363F" w:rsidP="001913BC">
            <w:pPr>
              <w:rPr>
                <w:rFonts w:ascii="Arial" w:hAnsi="Arial" w:cs="Arial"/>
                <w:sz w:val="22"/>
                <w:szCs w:val="22"/>
              </w:rPr>
            </w:pPr>
            <w:r w:rsidRPr="00FB0224">
              <w:rPr>
                <w:rFonts w:ascii="Arial" w:hAnsi="Arial" w:cs="Arial"/>
                <w:sz w:val="22"/>
                <w:szCs w:val="22"/>
              </w:rPr>
              <w:t>3 Credits</w:t>
            </w:r>
          </w:p>
        </w:tc>
        <w:tc>
          <w:tcPr>
            <w:tcW w:w="1890" w:type="dxa"/>
            <w:vAlign w:val="center"/>
          </w:tcPr>
          <w:p w14:paraId="1030DF3A" w14:textId="771466C5" w:rsidR="00915643" w:rsidRPr="00FB0224" w:rsidRDefault="00FC363F" w:rsidP="001913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B0224">
              <w:rPr>
                <w:rFonts w:ascii="Arial" w:hAnsi="Arial" w:cs="Arial"/>
                <w:sz w:val="22"/>
                <w:szCs w:val="22"/>
              </w:rPr>
              <w:t>Fall, Winter, Spring</w:t>
            </w:r>
          </w:p>
        </w:tc>
      </w:tr>
      <w:tr w:rsidR="00915643" w:rsidRPr="0089339B" w14:paraId="1CC04D64" w14:textId="7C0BEA1D" w:rsidTr="001913BC">
        <w:trPr>
          <w:trHeight w:val="163"/>
        </w:trPr>
        <w:tc>
          <w:tcPr>
            <w:tcW w:w="2965" w:type="dxa"/>
            <w:shd w:val="clear" w:color="auto" w:fill="auto"/>
            <w:vAlign w:val="center"/>
          </w:tcPr>
          <w:p w14:paraId="4D4ADA4E" w14:textId="3DD3A4D1" w:rsidR="00915643" w:rsidRPr="00FB0224" w:rsidRDefault="00FB4B29" w:rsidP="001913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B4B29">
              <w:rPr>
                <w:rFonts w:ascii="Arial" w:hAnsi="Arial" w:cs="Arial"/>
                <w:sz w:val="22"/>
                <w:szCs w:val="22"/>
              </w:rPr>
              <w:t>HE 6320</w:t>
            </w:r>
            <w:r w:rsidR="00115E4E" w:rsidRPr="00FB0224">
              <w:rPr>
                <w:rFonts w:ascii="Arial" w:hAnsi="Arial" w:cs="Arial"/>
                <w:sz w:val="22"/>
                <w:szCs w:val="22"/>
              </w:rPr>
              <w:t xml:space="preserve"> Health Education</w:t>
            </w:r>
          </w:p>
        </w:tc>
        <w:tc>
          <w:tcPr>
            <w:tcW w:w="4795" w:type="dxa"/>
            <w:shd w:val="clear" w:color="auto" w:fill="auto"/>
            <w:vAlign w:val="center"/>
          </w:tcPr>
          <w:p w14:paraId="4BA5B116" w14:textId="756FC4E5" w:rsidR="00915643" w:rsidRPr="00FB0224" w:rsidRDefault="00115E4E" w:rsidP="001913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B0224">
              <w:rPr>
                <w:rFonts w:ascii="Arial" w:hAnsi="Arial" w:cs="Arial"/>
                <w:sz w:val="22"/>
                <w:szCs w:val="22"/>
              </w:rPr>
              <w:t>Mental Health and Substance Abuse</w:t>
            </w:r>
          </w:p>
        </w:tc>
        <w:tc>
          <w:tcPr>
            <w:tcW w:w="1145" w:type="dxa"/>
          </w:tcPr>
          <w:p w14:paraId="15506873" w14:textId="16292B88" w:rsidR="00915643" w:rsidRPr="00FB0224" w:rsidRDefault="00115E4E" w:rsidP="001913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B0224">
              <w:rPr>
                <w:rFonts w:ascii="Arial" w:hAnsi="Arial" w:cs="Arial"/>
                <w:sz w:val="22"/>
                <w:szCs w:val="22"/>
              </w:rPr>
              <w:t>3 Credits</w:t>
            </w:r>
          </w:p>
        </w:tc>
        <w:tc>
          <w:tcPr>
            <w:tcW w:w="1890" w:type="dxa"/>
            <w:vAlign w:val="center"/>
          </w:tcPr>
          <w:p w14:paraId="2E876F29" w14:textId="60D48C9D" w:rsidR="00915643" w:rsidRPr="00FB0224" w:rsidRDefault="00115E4E" w:rsidP="001913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B0224">
              <w:rPr>
                <w:rFonts w:ascii="Arial" w:hAnsi="Arial" w:cs="Arial"/>
                <w:sz w:val="22"/>
                <w:szCs w:val="22"/>
              </w:rPr>
              <w:t>Fall, Winter</w:t>
            </w:r>
          </w:p>
        </w:tc>
      </w:tr>
      <w:tr w:rsidR="00115E4E" w:rsidRPr="0089339B" w14:paraId="2F48E1C8" w14:textId="050DB6F1" w:rsidTr="001913BC">
        <w:trPr>
          <w:trHeight w:val="337"/>
        </w:trPr>
        <w:tc>
          <w:tcPr>
            <w:tcW w:w="10795" w:type="dxa"/>
            <w:gridSpan w:val="4"/>
            <w:shd w:val="clear" w:color="auto" w:fill="auto"/>
            <w:vAlign w:val="center"/>
          </w:tcPr>
          <w:p w14:paraId="14738884" w14:textId="6A55D0E0" w:rsidR="00115E4E" w:rsidRPr="00FB0224" w:rsidRDefault="00115E4E" w:rsidP="001913B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FB0224">
              <w:rPr>
                <w:rFonts w:ascii="Arial" w:hAnsi="Arial" w:cs="Arial"/>
                <w:b/>
                <w:sz w:val="22"/>
                <w:szCs w:val="22"/>
              </w:rPr>
              <w:t>2.Advance Course</w:t>
            </w:r>
            <w:r w:rsidR="00FB0224" w:rsidRPr="00FB0224">
              <w:rPr>
                <w:rFonts w:ascii="Arial" w:hAnsi="Arial" w:cs="Arial"/>
                <w:b/>
                <w:sz w:val="22"/>
                <w:szCs w:val="22"/>
              </w:rPr>
              <w:t>s</w:t>
            </w:r>
            <w:r w:rsidRPr="00FB0224">
              <w:rPr>
                <w:rFonts w:ascii="Arial" w:hAnsi="Arial" w:cs="Arial"/>
                <w:b/>
                <w:sz w:val="22"/>
                <w:szCs w:val="22"/>
              </w:rPr>
              <w:t xml:space="preserve">         </w:t>
            </w:r>
            <w:r w:rsidR="00FB0224" w:rsidRPr="00FB0224">
              <w:rPr>
                <w:rFonts w:ascii="Arial" w:hAnsi="Arial" w:cs="Arial"/>
                <w:b/>
                <w:sz w:val="22"/>
                <w:szCs w:val="22"/>
              </w:rPr>
              <w:t xml:space="preserve">     </w:t>
            </w:r>
            <w:r w:rsidRPr="00FB0224">
              <w:rPr>
                <w:rFonts w:ascii="Arial" w:hAnsi="Arial" w:cs="Arial"/>
                <w:b/>
                <w:sz w:val="22"/>
                <w:szCs w:val="22"/>
              </w:rPr>
              <w:t>Select TWO of the following advanced courses</w:t>
            </w:r>
          </w:p>
        </w:tc>
      </w:tr>
      <w:tr w:rsidR="00915643" w:rsidRPr="0089339B" w14:paraId="288460E8" w14:textId="272C86E8" w:rsidTr="001913BC">
        <w:trPr>
          <w:trHeight w:val="328"/>
        </w:trPr>
        <w:tc>
          <w:tcPr>
            <w:tcW w:w="2965" w:type="dxa"/>
            <w:shd w:val="clear" w:color="auto" w:fill="auto"/>
            <w:vAlign w:val="center"/>
          </w:tcPr>
          <w:p w14:paraId="47DEA107" w14:textId="15182FAB" w:rsidR="00915643" w:rsidRPr="00FB0224" w:rsidRDefault="00115E4E" w:rsidP="001913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B0224">
              <w:rPr>
                <w:rFonts w:ascii="Arial" w:hAnsi="Arial" w:cs="Arial"/>
                <w:sz w:val="22"/>
                <w:szCs w:val="22"/>
              </w:rPr>
              <w:t>SW 8690</w:t>
            </w:r>
          </w:p>
        </w:tc>
        <w:tc>
          <w:tcPr>
            <w:tcW w:w="4795" w:type="dxa"/>
            <w:shd w:val="clear" w:color="auto" w:fill="auto"/>
            <w:vAlign w:val="center"/>
          </w:tcPr>
          <w:p w14:paraId="42D4543F" w14:textId="35D409BD" w:rsidR="00915643" w:rsidRPr="00FB0224" w:rsidRDefault="00115E4E" w:rsidP="001913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B0224">
              <w:rPr>
                <w:rFonts w:ascii="Arial" w:hAnsi="Arial" w:cs="Arial"/>
                <w:sz w:val="22"/>
                <w:szCs w:val="22"/>
              </w:rPr>
              <w:t>Interpersonal Practice in Substance Abuse</w:t>
            </w:r>
          </w:p>
        </w:tc>
        <w:tc>
          <w:tcPr>
            <w:tcW w:w="1145" w:type="dxa"/>
          </w:tcPr>
          <w:p w14:paraId="6A91403A" w14:textId="221BECA5" w:rsidR="00915643" w:rsidRPr="00FB0224" w:rsidRDefault="00115E4E" w:rsidP="001913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B0224">
              <w:rPr>
                <w:rFonts w:ascii="Arial" w:hAnsi="Arial" w:cs="Arial"/>
                <w:sz w:val="22"/>
                <w:szCs w:val="22"/>
              </w:rPr>
              <w:t>3 Credits</w:t>
            </w:r>
          </w:p>
        </w:tc>
        <w:tc>
          <w:tcPr>
            <w:tcW w:w="1890" w:type="dxa"/>
            <w:vAlign w:val="center"/>
          </w:tcPr>
          <w:p w14:paraId="66B0D265" w14:textId="669A0D57" w:rsidR="00915643" w:rsidRPr="00FB0224" w:rsidRDefault="00115E4E" w:rsidP="001913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B0224">
              <w:rPr>
                <w:rFonts w:ascii="Arial" w:hAnsi="Arial" w:cs="Arial"/>
                <w:sz w:val="22"/>
                <w:szCs w:val="22"/>
              </w:rPr>
              <w:t>Fall, Winter</w:t>
            </w:r>
          </w:p>
        </w:tc>
      </w:tr>
      <w:tr w:rsidR="00915643" w:rsidRPr="0089339B" w14:paraId="4E80C6CA" w14:textId="2632EB4E" w:rsidTr="001913BC">
        <w:trPr>
          <w:trHeight w:val="337"/>
        </w:trPr>
        <w:tc>
          <w:tcPr>
            <w:tcW w:w="2965" w:type="dxa"/>
            <w:shd w:val="clear" w:color="auto" w:fill="auto"/>
            <w:vAlign w:val="center"/>
          </w:tcPr>
          <w:p w14:paraId="1AC1D17D" w14:textId="714E1A07" w:rsidR="00915643" w:rsidRPr="00FB0224" w:rsidRDefault="00115E4E" w:rsidP="001913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B0224">
              <w:rPr>
                <w:rFonts w:ascii="Arial" w:hAnsi="Arial" w:cs="Arial"/>
                <w:sz w:val="22"/>
                <w:szCs w:val="22"/>
              </w:rPr>
              <w:t>SW 7150</w:t>
            </w:r>
          </w:p>
        </w:tc>
        <w:tc>
          <w:tcPr>
            <w:tcW w:w="4795" w:type="dxa"/>
            <w:shd w:val="clear" w:color="auto" w:fill="auto"/>
            <w:vAlign w:val="center"/>
          </w:tcPr>
          <w:p w14:paraId="188E57FE" w14:textId="6E5B6F80" w:rsidR="00915643" w:rsidRPr="00FB0224" w:rsidRDefault="00115E4E" w:rsidP="001913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B0224">
              <w:rPr>
                <w:rFonts w:ascii="Arial" w:hAnsi="Arial" w:cs="Arial"/>
                <w:sz w:val="22"/>
                <w:szCs w:val="22"/>
              </w:rPr>
              <w:t>Health Disparities and Substances Use</w:t>
            </w:r>
          </w:p>
        </w:tc>
        <w:tc>
          <w:tcPr>
            <w:tcW w:w="1145" w:type="dxa"/>
          </w:tcPr>
          <w:p w14:paraId="50B8310D" w14:textId="44717285" w:rsidR="00915643" w:rsidRPr="00FB0224" w:rsidRDefault="00115E4E" w:rsidP="001913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B0224">
              <w:rPr>
                <w:rFonts w:ascii="Arial" w:hAnsi="Arial" w:cs="Arial"/>
                <w:sz w:val="22"/>
                <w:szCs w:val="22"/>
              </w:rPr>
              <w:t>3 Credits</w:t>
            </w:r>
          </w:p>
        </w:tc>
        <w:tc>
          <w:tcPr>
            <w:tcW w:w="1890" w:type="dxa"/>
            <w:vAlign w:val="center"/>
          </w:tcPr>
          <w:p w14:paraId="27D26BDD" w14:textId="6B092F48" w:rsidR="00915643" w:rsidRPr="00FB0224" w:rsidRDefault="00115E4E" w:rsidP="001913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B0224">
              <w:rPr>
                <w:rFonts w:ascii="Arial" w:hAnsi="Arial" w:cs="Arial"/>
                <w:sz w:val="22"/>
                <w:szCs w:val="22"/>
              </w:rPr>
              <w:t>Spring/Summer</w:t>
            </w:r>
          </w:p>
        </w:tc>
      </w:tr>
      <w:tr w:rsidR="00915643" w:rsidRPr="0089339B" w14:paraId="579F7F23" w14:textId="78800986" w:rsidTr="001913BC">
        <w:trPr>
          <w:trHeight w:val="328"/>
        </w:trPr>
        <w:tc>
          <w:tcPr>
            <w:tcW w:w="2965" w:type="dxa"/>
            <w:shd w:val="clear" w:color="auto" w:fill="auto"/>
            <w:vAlign w:val="center"/>
          </w:tcPr>
          <w:p w14:paraId="17A2B53E" w14:textId="73785CB8" w:rsidR="00915643" w:rsidRPr="00FB0224" w:rsidRDefault="00915643" w:rsidP="001913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B0224">
              <w:rPr>
                <w:rFonts w:ascii="Arial" w:hAnsi="Arial" w:cs="Arial"/>
                <w:sz w:val="22"/>
                <w:szCs w:val="22"/>
              </w:rPr>
              <w:t xml:space="preserve">SW </w:t>
            </w:r>
            <w:r w:rsidR="00115E4E" w:rsidRPr="00FB0224">
              <w:rPr>
                <w:rFonts w:ascii="Arial" w:hAnsi="Arial" w:cs="Arial"/>
                <w:sz w:val="22"/>
                <w:szCs w:val="22"/>
              </w:rPr>
              <w:t>7990</w:t>
            </w:r>
          </w:p>
        </w:tc>
        <w:tc>
          <w:tcPr>
            <w:tcW w:w="4795" w:type="dxa"/>
            <w:shd w:val="clear" w:color="auto" w:fill="auto"/>
            <w:vAlign w:val="center"/>
          </w:tcPr>
          <w:p w14:paraId="580FD82D" w14:textId="4F7B0142" w:rsidR="00915643" w:rsidRPr="00FB0224" w:rsidRDefault="00115E4E" w:rsidP="001913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B0224">
              <w:rPr>
                <w:rFonts w:ascii="Arial" w:hAnsi="Arial" w:cs="Arial"/>
                <w:sz w:val="22"/>
                <w:szCs w:val="22"/>
              </w:rPr>
              <w:t>Directed Study</w:t>
            </w:r>
          </w:p>
        </w:tc>
        <w:tc>
          <w:tcPr>
            <w:tcW w:w="1145" w:type="dxa"/>
          </w:tcPr>
          <w:p w14:paraId="0FD4E11F" w14:textId="5CF22A40" w:rsidR="00915643" w:rsidRPr="00FB0224" w:rsidRDefault="00115E4E" w:rsidP="001913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B0224">
              <w:rPr>
                <w:rFonts w:ascii="Arial" w:hAnsi="Arial" w:cs="Arial"/>
                <w:sz w:val="22"/>
                <w:szCs w:val="22"/>
              </w:rPr>
              <w:t xml:space="preserve">3 Credits </w:t>
            </w:r>
          </w:p>
        </w:tc>
        <w:tc>
          <w:tcPr>
            <w:tcW w:w="1890" w:type="dxa"/>
            <w:vAlign w:val="center"/>
          </w:tcPr>
          <w:p w14:paraId="72E50937" w14:textId="66E511C2" w:rsidR="00915643" w:rsidRPr="00FB0224" w:rsidRDefault="00115E4E" w:rsidP="001913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B0224">
              <w:rPr>
                <w:rFonts w:ascii="Arial" w:hAnsi="Arial" w:cs="Arial"/>
                <w:sz w:val="22"/>
                <w:szCs w:val="22"/>
              </w:rPr>
              <w:t>Arranged</w:t>
            </w:r>
          </w:p>
        </w:tc>
      </w:tr>
      <w:tr w:rsidR="00115E4E" w:rsidRPr="0089339B" w14:paraId="3AF3AF0F" w14:textId="0963D308" w:rsidTr="001913BC">
        <w:trPr>
          <w:trHeight w:val="337"/>
        </w:trPr>
        <w:tc>
          <w:tcPr>
            <w:tcW w:w="10795" w:type="dxa"/>
            <w:gridSpan w:val="4"/>
            <w:shd w:val="clear" w:color="auto" w:fill="auto"/>
            <w:vAlign w:val="center"/>
          </w:tcPr>
          <w:p w14:paraId="11CE85E7" w14:textId="4E6A97FE" w:rsidR="00115E4E" w:rsidRPr="00FB0224" w:rsidRDefault="00115E4E" w:rsidP="001913B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FB0224">
              <w:rPr>
                <w:rFonts w:ascii="Arial" w:hAnsi="Arial" w:cs="Arial"/>
                <w:b/>
                <w:sz w:val="22"/>
                <w:szCs w:val="22"/>
              </w:rPr>
              <w:t xml:space="preserve">3.Biopsychosocial Course </w:t>
            </w:r>
            <w:r w:rsidR="00FB0224" w:rsidRPr="00FB0224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FB0224">
              <w:rPr>
                <w:rFonts w:ascii="Arial" w:hAnsi="Arial" w:cs="Arial"/>
                <w:b/>
                <w:sz w:val="22"/>
                <w:szCs w:val="22"/>
              </w:rPr>
              <w:t>Select ONE out of the following biopsychosocial courses</w:t>
            </w:r>
          </w:p>
        </w:tc>
      </w:tr>
      <w:tr w:rsidR="00915643" w:rsidRPr="0089339B" w14:paraId="0D267D72" w14:textId="0D0C3990" w:rsidTr="001913BC">
        <w:trPr>
          <w:trHeight w:val="328"/>
        </w:trPr>
        <w:tc>
          <w:tcPr>
            <w:tcW w:w="2965" w:type="dxa"/>
            <w:shd w:val="clear" w:color="auto" w:fill="auto"/>
            <w:vAlign w:val="center"/>
          </w:tcPr>
          <w:p w14:paraId="286BFAC8" w14:textId="7EFC7B87" w:rsidR="00915643" w:rsidRPr="00FB0224" w:rsidRDefault="00670FCD" w:rsidP="001913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B0224">
              <w:rPr>
                <w:rFonts w:ascii="Arial" w:hAnsi="Arial" w:cs="Arial"/>
                <w:sz w:val="22"/>
                <w:szCs w:val="22"/>
              </w:rPr>
              <w:t>Pharmaceutical Sciences PSC 5600</w:t>
            </w:r>
          </w:p>
        </w:tc>
        <w:tc>
          <w:tcPr>
            <w:tcW w:w="4795" w:type="dxa"/>
            <w:shd w:val="clear" w:color="auto" w:fill="auto"/>
            <w:vAlign w:val="center"/>
          </w:tcPr>
          <w:p w14:paraId="518099A1" w14:textId="776A9466" w:rsidR="00915643" w:rsidRPr="00FB0224" w:rsidRDefault="00244FF9" w:rsidP="001913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B0224">
              <w:rPr>
                <w:rFonts w:ascii="Arial" w:hAnsi="Arial" w:cs="Arial"/>
                <w:sz w:val="22"/>
                <w:szCs w:val="22"/>
              </w:rPr>
              <w:t>Current Topics</w:t>
            </w:r>
          </w:p>
        </w:tc>
        <w:tc>
          <w:tcPr>
            <w:tcW w:w="1145" w:type="dxa"/>
          </w:tcPr>
          <w:p w14:paraId="70DA24AD" w14:textId="4D471C6A" w:rsidR="00915643" w:rsidRPr="00FB0224" w:rsidRDefault="00244FF9" w:rsidP="001913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B0224">
              <w:rPr>
                <w:rFonts w:ascii="Arial" w:hAnsi="Arial" w:cs="Arial"/>
                <w:sz w:val="22"/>
                <w:szCs w:val="22"/>
              </w:rPr>
              <w:t>3 Credits</w:t>
            </w:r>
          </w:p>
        </w:tc>
        <w:tc>
          <w:tcPr>
            <w:tcW w:w="1890" w:type="dxa"/>
            <w:vAlign w:val="center"/>
          </w:tcPr>
          <w:p w14:paraId="4D92A08F" w14:textId="43E125A5" w:rsidR="00915643" w:rsidRPr="00FB0224" w:rsidRDefault="00244FF9" w:rsidP="001913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B0224">
              <w:rPr>
                <w:rFonts w:ascii="Arial" w:hAnsi="Arial" w:cs="Arial"/>
                <w:sz w:val="22"/>
                <w:szCs w:val="22"/>
              </w:rPr>
              <w:t>Winter</w:t>
            </w:r>
          </w:p>
        </w:tc>
      </w:tr>
      <w:tr w:rsidR="00915643" w:rsidRPr="0089339B" w14:paraId="7423E66D" w14:textId="21091642" w:rsidTr="001913BC">
        <w:trPr>
          <w:trHeight w:val="328"/>
        </w:trPr>
        <w:tc>
          <w:tcPr>
            <w:tcW w:w="2965" w:type="dxa"/>
            <w:shd w:val="clear" w:color="auto" w:fill="auto"/>
            <w:vAlign w:val="center"/>
          </w:tcPr>
          <w:p w14:paraId="67133CA6" w14:textId="3EFBB153" w:rsidR="00915643" w:rsidRPr="00FB0224" w:rsidRDefault="00FB0224" w:rsidP="001913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B0224">
              <w:rPr>
                <w:rFonts w:ascii="Arial" w:hAnsi="Arial" w:cs="Arial"/>
                <w:sz w:val="22"/>
                <w:szCs w:val="22"/>
              </w:rPr>
              <w:t>SW 7140</w:t>
            </w:r>
          </w:p>
        </w:tc>
        <w:tc>
          <w:tcPr>
            <w:tcW w:w="4795" w:type="dxa"/>
            <w:shd w:val="clear" w:color="auto" w:fill="auto"/>
            <w:vAlign w:val="center"/>
          </w:tcPr>
          <w:p w14:paraId="680A8D56" w14:textId="5D78A02B" w:rsidR="00915643" w:rsidRPr="00FB0224" w:rsidRDefault="00FB0224" w:rsidP="001913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B0224">
              <w:rPr>
                <w:rFonts w:ascii="Arial" w:hAnsi="Arial" w:cs="Arial"/>
                <w:sz w:val="22"/>
                <w:szCs w:val="22"/>
              </w:rPr>
              <w:t>Biopsychosocial Components of Substance Use and Addiction</w:t>
            </w:r>
          </w:p>
        </w:tc>
        <w:tc>
          <w:tcPr>
            <w:tcW w:w="1145" w:type="dxa"/>
          </w:tcPr>
          <w:p w14:paraId="43FE98AD" w14:textId="4502C7ED" w:rsidR="00915643" w:rsidRPr="00FB0224" w:rsidRDefault="00FB0224" w:rsidP="001913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B0224">
              <w:rPr>
                <w:rFonts w:ascii="Arial" w:hAnsi="Arial" w:cs="Arial"/>
                <w:sz w:val="22"/>
                <w:szCs w:val="22"/>
              </w:rPr>
              <w:t>3 Credit</w:t>
            </w:r>
          </w:p>
        </w:tc>
        <w:tc>
          <w:tcPr>
            <w:tcW w:w="1890" w:type="dxa"/>
            <w:vAlign w:val="center"/>
          </w:tcPr>
          <w:p w14:paraId="77DCFEB2" w14:textId="62D5F881" w:rsidR="00915643" w:rsidRPr="00FB0224" w:rsidRDefault="00FB0224" w:rsidP="001913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B0224">
              <w:rPr>
                <w:rFonts w:ascii="Arial" w:hAnsi="Arial" w:cs="Arial"/>
                <w:sz w:val="22"/>
                <w:szCs w:val="22"/>
              </w:rPr>
              <w:t>Winter</w:t>
            </w:r>
          </w:p>
        </w:tc>
      </w:tr>
      <w:tr w:rsidR="00FB0224" w:rsidRPr="0089339B" w14:paraId="60340C53" w14:textId="77777777" w:rsidTr="001913BC">
        <w:trPr>
          <w:trHeight w:val="328"/>
        </w:trPr>
        <w:tc>
          <w:tcPr>
            <w:tcW w:w="2965" w:type="dxa"/>
            <w:shd w:val="clear" w:color="auto" w:fill="auto"/>
            <w:vAlign w:val="center"/>
          </w:tcPr>
          <w:p w14:paraId="580B2FD6" w14:textId="06155DE5" w:rsidR="00FB0224" w:rsidRPr="00FB0224" w:rsidRDefault="00FB0224" w:rsidP="001913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B0224">
              <w:rPr>
                <w:rFonts w:ascii="Arial" w:hAnsi="Arial" w:cs="Arial"/>
                <w:sz w:val="22"/>
                <w:szCs w:val="22"/>
              </w:rPr>
              <w:t>Pharmacology PHC 6500</w:t>
            </w:r>
          </w:p>
        </w:tc>
        <w:tc>
          <w:tcPr>
            <w:tcW w:w="4795" w:type="dxa"/>
            <w:shd w:val="clear" w:color="auto" w:fill="auto"/>
            <w:vAlign w:val="center"/>
          </w:tcPr>
          <w:p w14:paraId="4037046D" w14:textId="7B2DE6DE" w:rsidR="00FB0224" w:rsidRPr="00FB0224" w:rsidRDefault="00FB0224" w:rsidP="001913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B0224">
              <w:rPr>
                <w:rFonts w:ascii="Arial" w:hAnsi="Arial" w:cs="Arial"/>
                <w:sz w:val="22"/>
                <w:szCs w:val="22"/>
              </w:rPr>
              <w:t>Drugs and the Addictive Process</w:t>
            </w:r>
          </w:p>
        </w:tc>
        <w:tc>
          <w:tcPr>
            <w:tcW w:w="1145" w:type="dxa"/>
          </w:tcPr>
          <w:p w14:paraId="19B1A1B7" w14:textId="6841E74A" w:rsidR="00FB0224" w:rsidRPr="00FB0224" w:rsidRDefault="00FB0224" w:rsidP="001913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B0224">
              <w:rPr>
                <w:rFonts w:ascii="Arial" w:hAnsi="Arial" w:cs="Arial"/>
                <w:sz w:val="22"/>
                <w:szCs w:val="22"/>
              </w:rPr>
              <w:t>3 Credit</w:t>
            </w:r>
          </w:p>
        </w:tc>
        <w:tc>
          <w:tcPr>
            <w:tcW w:w="1890" w:type="dxa"/>
            <w:vAlign w:val="center"/>
          </w:tcPr>
          <w:p w14:paraId="4E95B455" w14:textId="7BED19AD" w:rsidR="00FB0224" w:rsidRPr="00FB0224" w:rsidRDefault="00FB0224" w:rsidP="001913B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B0224">
              <w:rPr>
                <w:rFonts w:ascii="Arial" w:hAnsi="Arial" w:cs="Arial"/>
                <w:sz w:val="22"/>
                <w:szCs w:val="22"/>
              </w:rPr>
              <w:t>Fall</w:t>
            </w:r>
          </w:p>
        </w:tc>
      </w:tr>
    </w:tbl>
    <w:p w14:paraId="3F181A97" w14:textId="7984781A" w:rsidR="005D57A7" w:rsidRDefault="005D57A7" w:rsidP="005D57A7">
      <w:pPr>
        <w:rPr>
          <w:rFonts w:ascii="Arial" w:hAnsi="Arial" w:cs="Arial"/>
        </w:rPr>
      </w:pPr>
      <w:r>
        <w:rPr>
          <w:rFonts w:ascii="Arial" w:hAnsi="Arial" w:cs="Arial"/>
        </w:rPr>
        <w:t>I have read the guidelines and understand the requirements</w:t>
      </w:r>
      <w:r w:rsidR="007D68D5">
        <w:rPr>
          <w:rFonts w:ascii="Arial" w:hAnsi="Arial" w:cs="Arial"/>
        </w:rPr>
        <w:t>.</w:t>
      </w:r>
    </w:p>
    <w:p w14:paraId="1AC0EB33" w14:textId="77777777" w:rsidR="005D57A7" w:rsidRDefault="005D57A7" w:rsidP="005D57A7">
      <w:pPr>
        <w:rPr>
          <w:rFonts w:ascii="Arial" w:hAnsi="Arial" w:cs="Arial"/>
        </w:rPr>
      </w:pPr>
    </w:p>
    <w:p w14:paraId="4A0D0EB5" w14:textId="77777777" w:rsidR="00D06D9E" w:rsidRDefault="00D06D9E" w:rsidP="00D06D9E">
      <w:pPr>
        <w:pBdr>
          <w:bottom w:val="single" w:sz="12" w:space="1" w:color="auto"/>
        </w:pBdr>
        <w:jc w:val="right"/>
        <w:rPr>
          <w:rFonts w:ascii="Arial" w:hAnsi="Arial" w:cs="Arial"/>
        </w:rPr>
      </w:pPr>
    </w:p>
    <w:p w14:paraId="3B5B88D2" w14:textId="0075B798" w:rsidR="00AC7740" w:rsidRDefault="00D06D9E" w:rsidP="00FB0224">
      <w:pPr>
        <w:rPr>
          <w:rFonts w:ascii="Arial" w:hAnsi="Arial" w:cs="Arial"/>
        </w:rPr>
      </w:pPr>
      <w:r>
        <w:rPr>
          <w:rFonts w:ascii="Arial" w:hAnsi="Arial" w:cs="Arial"/>
        </w:rPr>
        <w:t xml:space="preserve">Student Name (printed)                        Student Signature                            Date                                                       </w:t>
      </w:r>
    </w:p>
    <w:p w14:paraId="419CA719" w14:textId="6BBDF663" w:rsidR="006C2E5B" w:rsidRDefault="006C2E5B" w:rsidP="006C2E5B">
      <w:pPr>
        <w:pBdr>
          <w:bottom w:val="single" w:sz="12" w:space="1" w:color="auto"/>
        </w:pBdr>
        <w:jc w:val="right"/>
        <w:rPr>
          <w:rFonts w:ascii="Arial" w:hAnsi="Arial" w:cs="Arial"/>
        </w:rPr>
      </w:pPr>
    </w:p>
    <w:p w14:paraId="71A21764" w14:textId="77777777" w:rsidR="00FB0224" w:rsidRDefault="00FB0224" w:rsidP="006C2E5B">
      <w:pPr>
        <w:pBdr>
          <w:bottom w:val="single" w:sz="12" w:space="1" w:color="auto"/>
        </w:pBdr>
        <w:jc w:val="right"/>
        <w:rPr>
          <w:rFonts w:ascii="Arial" w:hAnsi="Arial" w:cs="Arial"/>
        </w:rPr>
      </w:pPr>
    </w:p>
    <w:p w14:paraId="31C33683" w14:textId="6CFC99D9" w:rsidR="00063652" w:rsidRDefault="00D06D9E" w:rsidP="00AC7740">
      <w:pPr>
        <w:rPr>
          <w:rFonts w:ascii="Arial" w:hAnsi="Arial" w:cs="Arial"/>
        </w:rPr>
      </w:pPr>
      <w:r>
        <w:rPr>
          <w:rFonts w:ascii="Arial" w:hAnsi="Arial" w:cs="Arial"/>
        </w:rPr>
        <w:t>Advisor Name</w:t>
      </w:r>
      <w:r w:rsidR="00AC7740">
        <w:rPr>
          <w:rFonts w:ascii="Arial" w:hAnsi="Arial" w:cs="Arial"/>
        </w:rPr>
        <w:t xml:space="preserve"> (printed</w:t>
      </w:r>
      <w:r w:rsidR="00937FC4">
        <w:rPr>
          <w:rFonts w:ascii="Arial" w:hAnsi="Arial" w:cs="Arial"/>
        </w:rPr>
        <w:t xml:space="preserve">)                       </w:t>
      </w:r>
      <w:r>
        <w:rPr>
          <w:rFonts w:ascii="Arial" w:hAnsi="Arial" w:cs="Arial"/>
        </w:rPr>
        <w:t xml:space="preserve"> Advisor</w:t>
      </w:r>
      <w:r w:rsidR="00AC7740">
        <w:rPr>
          <w:rFonts w:ascii="Arial" w:hAnsi="Arial" w:cs="Arial"/>
        </w:rPr>
        <w:t xml:space="preserve"> Signature                   </w:t>
      </w:r>
      <w:r w:rsidR="00937FC4">
        <w:rPr>
          <w:rFonts w:ascii="Arial" w:hAnsi="Arial" w:cs="Arial"/>
        </w:rPr>
        <w:t xml:space="preserve">         Date</w:t>
      </w:r>
      <w:r w:rsidR="00AC7740">
        <w:rPr>
          <w:rFonts w:ascii="Arial" w:hAnsi="Arial" w:cs="Arial"/>
        </w:rPr>
        <w:t xml:space="preserve">                                                       </w:t>
      </w:r>
    </w:p>
    <w:p w14:paraId="290EFD8F" w14:textId="77777777" w:rsidR="00AC7740" w:rsidRDefault="00AC7740" w:rsidP="00AC7740">
      <w:pPr>
        <w:rPr>
          <w:rFonts w:ascii="Arial" w:hAnsi="Arial" w:cs="Arial"/>
        </w:rPr>
      </w:pPr>
    </w:p>
    <w:tbl>
      <w:tblPr>
        <w:tblpPr w:leftFromText="180" w:rightFromText="180" w:vertAnchor="text" w:horzAnchor="margin" w:tblpY="10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75"/>
        <w:gridCol w:w="5081"/>
      </w:tblGrid>
      <w:tr w:rsidR="00A862AD" w:rsidRPr="0089339B" w14:paraId="0F7714CD" w14:textId="77777777" w:rsidTr="00A862AD">
        <w:tc>
          <w:tcPr>
            <w:tcW w:w="8856" w:type="dxa"/>
            <w:gridSpan w:val="2"/>
            <w:shd w:val="clear" w:color="auto" w:fill="auto"/>
          </w:tcPr>
          <w:p w14:paraId="7978197F" w14:textId="77777777" w:rsidR="00A862AD" w:rsidRPr="00A862AD" w:rsidRDefault="00A862AD" w:rsidP="00A862A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862AD">
              <w:rPr>
                <w:rFonts w:ascii="Arial" w:hAnsi="Arial" w:cs="Arial"/>
                <w:sz w:val="20"/>
                <w:szCs w:val="20"/>
              </w:rPr>
              <w:t>For Office Use Only</w:t>
            </w:r>
          </w:p>
        </w:tc>
      </w:tr>
      <w:tr w:rsidR="00A862AD" w:rsidRPr="0089339B" w14:paraId="76289D68" w14:textId="77777777" w:rsidTr="00FB0224">
        <w:trPr>
          <w:trHeight w:val="557"/>
        </w:trPr>
        <w:tc>
          <w:tcPr>
            <w:tcW w:w="3775" w:type="dxa"/>
            <w:shd w:val="clear" w:color="auto" w:fill="auto"/>
          </w:tcPr>
          <w:p w14:paraId="6665BEA2" w14:textId="77777777" w:rsidR="00A862AD" w:rsidRPr="00A862AD" w:rsidRDefault="00A862AD" w:rsidP="00A862AD">
            <w:pPr>
              <w:rPr>
                <w:rFonts w:ascii="Arial" w:hAnsi="Arial" w:cs="Arial"/>
                <w:sz w:val="20"/>
                <w:szCs w:val="20"/>
              </w:rPr>
            </w:pPr>
            <w:r w:rsidRPr="00A862AD">
              <w:rPr>
                <w:rFonts w:ascii="Arial" w:hAnsi="Arial" w:cs="Arial"/>
                <w:sz w:val="20"/>
                <w:szCs w:val="20"/>
              </w:rPr>
              <w:t>Student Status</w:t>
            </w:r>
          </w:p>
        </w:tc>
        <w:tc>
          <w:tcPr>
            <w:tcW w:w="5081" w:type="dxa"/>
            <w:shd w:val="clear" w:color="auto" w:fill="auto"/>
          </w:tcPr>
          <w:p w14:paraId="684F3599" w14:textId="77777777" w:rsidR="00A862AD" w:rsidRPr="00A862AD" w:rsidRDefault="00A862AD" w:rsidP="00A862AD">
            <w:pPr>
              <w:rPr>
                <w:rFonts w:ascii="Arial" w:hAnsi="Arial" w:cs="Arial"/>
                <w:sz w:val="20"/>
                <w:szCs w:val="20"/>
              </w:rPr>
            </w:pPr>
            <w:r w:rsidRPr="00A862AD">
              <w:rPr>
                <w:rFonts w:ascii="Arial" w:hAnsi="Arial" w:cs="Arial"/>
                <w:sz w:val="20"/>
                <w:szCs w:val="20"/>
              </w:rPr>
              <w:t>New         Concurrent         Change in</w:t>
            </w:r>
          </w:p>
          <w:p w14:paraId="3755EB17" w14:textId="0B1D19FB" w:rsidR="00A862AD" w:rsidRPr="00A862AD" w:rsidRDefault="00A862AD" w:rsidP="00A862AD">
            <w:pPr>
              <w:rPr>
                <w:rFonts w:ascii="Arial" w:hAnsi="Arial" w:cs="Arial"/>
                <w:sz w:val="20"/>
                <w:szCs w:val="20"/>
              </w:rPr>
            </w:pPr>
            <w:r w:rsidRPr="00A862AD">
              <w:rPr>
                <w:rFonts w:ascii="Arial" w:hAnsi="Arial" w:cs="Arial"/>
                <w:sz w:val="20"/>
                <w:szCs w:val="20"/>
              </w:rPr>
              <w:t xml:space="preserve">                                            Status</w:t>
            </w:r>
            <w:r w:rsidR="009824C9">
              <w:rPr>
                <w:rFonts w:ascii="Arial" w:hAnsi="Arial" w:cs="Arial"/>
                <w:sz w:val="20"/>
                <w:szCs w:val="20"/>
              </w:rPr>
              <w:t xml:space="preserve">               </w:t>
            </w:r>
            <w:r w:rsidRPr="00A862AD">
              <w:rPr>
                <w:rFonts w:ascii="Arial" w:hAnsi="Arial" w:cs="Arial"/>
                <w:sz w:val="20"/>
                <w:szCs w:val="20"/>
              </w:rPr>
              <w:t>(circle one)</w:t>
            </w:r>
          </w:p>
        </w:tc>
      </w:tr>
      <w:tr w:rsidR="00A862AD" w:rsidRPr="0089339B" w14:paraId="2038D252" w14:textId="77777777" w:rsidTr="00A862AD">
        <w:tc>
          <w:tcPr>
            <w:tcW w:w="3775" w:type="dxa"/>
            <w:shd w:val="clear" w:color="auto" w:fill="auto"/>
          </w:tcPr>
          <w:p w14:paraId="0F2B86A3" w14:textId="77777777" w:rsidR="00A862AD" w:rsidRPr="00A862AD" w:rsidRDefault="00A862AD" w:rsidP="00A862AD">
            <w:pPr>
              <w:rPr>
                <w:rFonts w:ascii="Arial" w:hAnsi="Arial" w:cs="Arial"/>
                <w:sz w:val="20"/>
                <w:szCs w:val="20"/>
              </w:rPr>
            </w:pPr>
            <w:r w:rsidRPr="00A862AD">
              <w:rPr>
                <w:rFonts w:ascii="Arial" w:hAnsi="Arial" w:cs="Arial"/>
                <w:sz w:val="20"/>
                <w:szCs w:val="20"/>
              </w:rPr>
              <w:t>Recommendation for Admission to Program</w:t>
            </w:r>
          </w:p>
        </w:tc>
        <w:tc>
          <w:tcPr>
            <w:tcW w:w="5081" w:type="dxa"/>
            <w:shd w:val="clear" w:color="auto" w:fill="auto"/>
          </w:tcPr>
          <w:p w14:paraId="13D8C567" w14:textId="77777777" w:rsidR="00A862AD" w:rsidRPr="00A862AD" w:rsidRDefault="00A862AD" w:rsidP="00A862AD">
            <w:pPr>
              <w:rPr>
                <w:rFonts w:ascii="Arial" w:hAnsi="Arial" w:cs="Arial"/>
                <w:sz w:val="20"/>
                <w:szCs w:val="20"/>
              </w:rPr>
            </w:pPr>
            <w:r w:rsidRPr="00A862AD">
              <w:rPr>
                <w:rFonts w:ascii="Arial" w:hAnsi="Arial" w:cs="Arial"/>
                <w:sz w:val="20"/>
                <w:szCs w:val="20"/>
              </w:rPr>
              <w:t>Admitted       Qualified            Not</w:t>
            </w:r>
          </w:p>
          <w:p w14:paraId="7E19BE01" w14:textId="77777777" w:rsidR="00A862AD" w:rsidRPr="00A862AD" w:rsidRDefault="00A862AD" w:rsidP="00A862AD">
            <w:pPr>
              <w:rPr>
                <w:rFonts w:ascii="Arial" w:hAnsi="Arial" w:cs="Arial"/>
                <w:sz w:val="20"/>
                <w:szCs w:val="20"/>
              </w:rPr>
            </w:pPr>
            <w:r w:rsidRPr="00A862AD">
              <w:rPr>
                <w:rFonts w:ascii="Arial" w:hAnsi="Arial" w:cs="Arial"/>
                <w:sz w:val="20"/>
                <w:szCs w:val="20"/>
              </w:rPr>
              <w:t xml:space="preserve">                      Admitted           </w:t>
            </w:r>
            <w:proofErr w:type="spellStart"/>
            <w:r w:rsidRPr="00A862AD">
              <w:rPr>
                <w:rFonts w:ascii="Arial" w:hAnsi="Arial" w:cs="Arial"/>
                <w:sz w:val="20"/>
                <w:szCs w:val="20"/>
              </w:rPr>
              <w:t>Admitted</w:t>
            </w:r>
            <w:proofErr w:type="spellEnd"/>
          </w:p>
          <w:p w14:paraId="3C9B3868" w14:textId="77777777" w:rsidR="00A862AD" w:rsidRPr="00A862AD" w:rsidRDefault="00A862AD" w:rsidP="00A862AD">
            <w:pPr>
              <w:rPr>
                <w:rFonts w:ascii="Arial" w:hAnsi="Arial" w:cs="Arial"/>
                <w:sz w:val="20"/>
                <w:szCs w:val="20"/>
              </w:rPr>
            </w:pPr>
          </w:p>
          <w:p w14:paraId="29CFB3FE" w14:textId="77777777" w:rsidR="00A862AD" w:rsidRPr="00A862AD" w:rsidRDefault="00A862AD" w:rsidP="00A862AD">
            <w:pPr>
              <w:rPr>
                <w:rFonts w:ascii="Arial" w:hAnsi="Arial" w:cs="Arial"/>
                <w:sz w:val="20"/>
                <w:szCs w:val="20"/>
              </w:rPr>
            </w:pPr>
            <w:r w:rsidRPr="00A862AD">
              <w:rPr>
                <w:rFonts w:ascii="Arial" w:hAnsi="Arial" w:cs="Arial"/>
                <w:sz w:val="20"/>
                <w:szCs w:val="20"/>
              </w:rPr>
              <w:t>(circle one)</w:t>
            </w:r>
          </w:p>
        </w:tc>
      </w:tr>
      <w:tr w:rsidR="00A862AD" w:rsidRPr="0089339B" w14:paraId="1DBA0DB8" w14:textId="77777777" w:rsidTr="00FB0224">
        <w:trPr>
          <w:trHeight w:val="458"/>
        </w:trPr>
        <w:tc>
          <w:tcPr>
            <w:tcW w:w="8856" w:type="dxa"/>
            <w:gridSpan w:val="2"/>
            <w:shd w:val="clear" w:color="auto" w:fill="auto"/>
          </w:tcPr>
          <w:p w14:paraId="3EE94C5C" w14:textId="77777777" w:rsidR="00A862AD" w:rsidRPr="00A862AD" w:rsidRDefault="00A862AD" w:rsidP="00A862AD">
            <w:pPr>
              <w:rPr>
                <w:rFonts w:ascii="Arial" w:hAnsi="Arial" w:cs="Arial"/>
                <w:sz w:val="20"/>
                <w:szCs w:val="20"/>
              </w:rPr>
            </w:pPr>
            <w:r w:rsidRPr="00A862AD">
              <w:rPr>
                <w:rFonts w:ascii="Arial" w:hAnsi="Arial" w:cs="Arial"/>
                <w:sz w:val="20"/>
                <w:szCs w:val="20"/>
              </w:rPr>
              <w:t>Comments:</w:t>
            </w:r>
          </w:p>
          <w:p w14:paraId="3F0AD5D4" w14:textId="51734E2C" w:rsidR="00A862AD" w:rsidRPr="00A862AD" w:rsidRDefault="00A862AD" w:rsidP="00A862A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9FE07C1" w14:textId="318ECDBB" w:rsidR="00727277" w:rsidRDefault="00727277" w:rsidP="00AC7740">
      <w:pPr>
        <w:pBdr>
          <w:bottom w:val="single" w:sz="12" w:space="1" w:color="auto"/>
        </w:pBdr>
        <w:rPr>
          <w:rFonts w:ascii="Arial" w:hAnsi="Arial" w:cs="Arial"/>
        </w:rPr>
      </w:pPr>
    </w:p>
    <w:p w14:paraId="4E774A89" w14:textId="77777777" w:rsidR="00FB0224" w:rsidRDefault="00FB0224" w:rsidP="00AC7740">
      <w:pPr>
        <w:pBdr>
          <w:bottom w:val="single" w:sz="12" w:space="1" w:color="auto"/>
        </w:pBdr>
        <w:rPr>
          <w:rFonts w:ascii="Arial" w:hAnsi="Arial" w:cs="Arial"/>
        </w:rPr>
      </w:pPr>
    </w:p>
    <w:p w14:paraId="16954A7C" w14:textId="483D1B81" w:rsidR="00675706" w:rsidRDefault="00675706" w:rsidP="00675706">
      <w:pPr>
        <w:tabs>
          <w:tab w:val="left" w:pos="6840"/>
        </w:tabs>
        <w:rPr>
          <w:rFonts w:ascii="Arial" w:hAnsi="Arial" w:cs="Arial"/>
        </w:rPr>
      </w:pPr>
      <w:r>
        <w:rPr>
          <w:rFonts w:ascii="Arial" w:hAnsi="Arial" w:cs="Arial"/>
        </w:rPr>
        <w:t>Admissions Signature                                                                    Date</w:t>
      </w:r>
    </w:p>
    <w:sectPr w:rsidR="00675706" w:rsidSect="0034245B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48C43B" w14:textId="77777777" w:rsidR="003524F5" w:rsidRDefault="003524F5" w:rsidP="00D06D9E">
      <w:r>
        <w:separator/>
      </w:r>
    </w:p>
  </w:endnote>
  <w:endnote w:type="continuationSeparator" w:id="0">
    <w:p w14:paraId="14FD8124" w14:textId="77777777" w:rsidR="003524F5" w:rsidRDefault="003524F5" w:rsidP="00D06D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6B2949" w14:textId="77777777" w:rsidR="003524F5" w:rsidRDefault="003524F5" w:rsidP="00D06D9E">
      <w:r>
        <w:separator/>
      </w:r>
    </w:p>
  </w:footnote>
  <w:footnote w:type="continuationSeparator" w:id="0">
    <w:p w14:paraId="0D972DFC" w14:textId="77777777" w:rsidR="003524F5" w:rsidRDefault="003524F5" w:rsidP="00D06D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E86EE5" w14:textId="76BD9DBD" w:rsidR="00D06D9E" w:rsidRDefault="00273BA0" w:rsidP="00D06D9E">
    <w:pPr>
      <w:pStyle w:val="Header"/>
      <w:jc w:val="center"/>
    </w:pPr>
    <w:r>
      <w:rPr>
        <w:noProof/>
      </w:rPr>
      <w:drawing>
        <wp:inline distT="0" distB="0" distL="0" distR="0" wp14:anchorId="635953C5" wp14:editId="0CA5A211">
          <wp:extent cx="4019550" cy="927159"/>
          <wp:effectExtent l="0" t="0" r="0" b="635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w_horz_colo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56663" cy="9357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13BB6"/>
    <w:multiLevelType w:val="multilevel"/>
    <w:tmpl w:val="F12CA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31141AF"/>
    <w:multiLevelType w:val="hybridMultilevel"/>
    <w:tmpl w:val="A7282AB0"/>
    <w:lvl w:ilvl="0" w:tplc="44365344">
      <w:start w:val="1"/>
      <w:numFmt w:val="upperLetter"/>
      <w:lvlText w:val="%1."/>
      <w:lvlJc w:val="left"/>
      <w:pPr>
        <w:tabs>
          <w:tab w:val="num" w:pos="1140"/>
        </w:tabs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60"/>
        </w:tabs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80"/>
        </w:tabs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00"/>
        </w:tabs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20"/>
        </w:tabs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40"/>
        </w:tabs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60"/>
        </w:tabs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80"/>
        </w:tabs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00"/>
        </w:tabs>
        <w:ind w:left="6900" w:hanging="180"/>
      </w:pPr>
    </w:lvl>
  </w:abstractNum>
  <w:abstractNum w:abstractNumId="2" w15:restartNumberingAfterBreak="0">
    <w:nsid w:val="07271433"/>
    <w:multiLevelType w:val="hybridMultilevel"/>
    <w:tmpl w:val="132CFC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8836D8"/>
    <w:multiLevelType w:val="hybridMultilevel"/>
    <w:tmpl w:val="86981C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A94A47"/>
    <w:multiLevelType w:val="hybridMultilevel"/>
    <w:tmpl w:val="798442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0C255E"/>
    <w:multiLevelType w:val="hybridMultilevel"/>
    <w:tmpl w:val="746011C6"/>
    <w:lvl w:ilvl="0" w:tplc="5E16D2D2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2A86097C"/>
    <w:multiLevelType w:val="hybridMultilevel"/>
    <w:tmpl w:val="E6388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2A2208"/>
    <w:multiLevelType w:val="hybridMultilevel"/>
    <w:tmpl w:val="5AB42D7C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0D93F34"/>
    <w:multiLevelType w:val="hybridMultilevel"/>
    <w:tmpl w:val="5E56A80E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72607C"/>
    <w:multiLevelType w:val="hybridMultilevel"/>
    <w:tmpl w:val="FD2C23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</w:num>
  <w:num w:numId="3">
    <w:abstractNumId w:val="5"/>
  </w:num>
  <w:num w:numId="4">
    <w:abstractNumId w:val="8"/>
  </w:num>
  <w:num w:numId="5">
    <w:abstractNumId w:val="4"/>
  </w:num>
  <w:num w:numId="6">
    <w:abstractNumId w:val="6"/>
  </w:num>
  <w:num w:numId="7">
    <w:abstractNumId w:val="3"/>
  </w:num>
  <w:num w:numId="8">
    <w:abstractNumId w:val="0"/>
  </w:num>
  <w:num w:numId="9">
    <w:abstractNumId w:val="9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MrQ0tbA0szQwNzFS0lEKTi0uzszPAykwrAUAwNP6KSwAAAA="/>
  </w:docVars>
  <w:rsids>
    <w:rsidRoot w:val="00AC7740"/>
    <w:rsid w:val="00005613"/>
    <w:rsid w:val="000172D0"/>
    <w:rsid w:val="0002281C"/>
    <w:rsid w:val="00062CCC"/>
    <w:rsid w:val="00063652"/>
    <w:rsid w:val="00072768"/>
    <w:rsid w:val="000C7775"/>
    <w:rsid w:val="000D3ADA"/>
    <w:rsid w:val="000E4C64"/>
    <w:rsid w:val="000F1A5D"/>
    <w:rsid w:val="000F2F12"/>
    <w:rsid w:val="00104D13"/>
    <w:rsid w:val="00105A39"/>
    <w:rsid w:val="00115E4E"/>
    <w:rsid w:val="00120719"/>
    <w:rsid w:val="00134427"/>
    <w:rsid w:val="001638EB"/>
    <w:rsid w:val="0017055E"/>
    <w:rsid w:val="00184C86"/>
    <w:rsid w:val="001913BC"/>
    <w:rsid w:val="001950C3"/>
    <w:rsid w:val="001C3419"/>
    <w:rsid w:val="001C49A5"/>
    <w:rsid w:val="001C50F6"/>
    <w:rsid w:val="001F7CF8"/>
    <w:rsid w:val="00200723"/>
    <w:rsid w:val="00206B7B"/>
    <w:rsid w:val="00214A5B"/>
    <w:rsid w:val="00244FF9"/>
    <w:rsid w:val="002531B3"/>
    <w:rsid w:val="00260595"/>
    <w:rsid w:val="00273BA0"/>
    <w:rsid w:val="00273FA5"/>
    <w:rsid w:val="00274934"/>
    <w:rsid w:val="00281644"/>
    <w:rsid w:val="0028260E"/>
    <w:rsid w:val="002A133C"/>
    <w:rsid w:val="002B62AD"/>
    <w:rsid w:val="002B6E23"/>
    <w:rsid w:val="002D5133"/>
    <w:rsid w:val="0030503E"/>
    <w:rsid w:val="00316408"/>
    <w:rsid w:val="00322DD5"/>
    <w:rsid w:val="0032729D"/>
    <w:rsid w:val="003321C6"/>
    <w:rsid w:val="0034245B"/>
    <w:rsid w:val="003524F5"/>
    <w:rsid w:val="00360FFE"/>
    <w:rsid w:val="003A06DB"/>
    <w:rsid w:val="003B4D13"/>
    <w:rsid w:val="003C4350"/>
    <w:rsid w:val="003D2963"/>
    <w:rsid w:val="003E3FB0"/>
    <w:rsid w:val="003F52C5"/>
    <w:rsid w:val="003F650F"/>
    <w:rsid w:val="004242F6"/>
    <w:rsid w:val="00435BCF"/>
    <w:rsid w:val="00442A8F"/>
    <w:rsid w:val="004456D1"/>
    <w:rsid w:val="00446B24"/>
    <w:rsid w:val="00474D2C"/>
    <w:rsid w:val="0047640B"/>
    <w:rsid w:val="00480B4F"/>
    <w:rsid w:val="00485436"/>
    <w:rsid w:val="00497A36"/>
    <w:rsid w:val="004B1C68"/>
    <w:rsid w:val="004C241E"/>
    <w:rsid w:val="0050585D"/>
    <w:rsid w:val="00521231"/>
    <w:rsid w:val="00523B71"/>
    <w:rsid w:val="005279F9"/>
    <w:rsid w:val="005350B0"/>
    <w:rsid w:val="005540F4"/>
    <w:rsid w:val="00575EE6"/>
    <w:rsid w:val="00581749"/>
    <w:rsid w:val="00581EC0"/>
    <w:rsid w:val="005B7759"/>
    <w:rsid w:val="005C234C"/>
    <w:rsid w:val="005D57A7"/>
    <w:rsid w:val="005E437D"/>
    <w:rsid w:val="005E5965"/>
    <w:rsid w:val="006006A2"/>
    <w:rsid w:val="0061022D"/>
    <w:rsid w:val="006218E0"/>
    <w:rsid w:val="00622592"/>
    <w:rsid w:val="0062332D"/>
    <w:rsid w:val="006244B4"/>
    <w:rsid w:val="00625CD6"/>
    <w:rsid w:val="006575F4"/>
    <w:rsid w:val="00661345"/>
    <w:rsid w:val="00670FCD"/>
    <w:rsid w:val="00675706"/>
    <w:rsid w:val="0067601F"/>
    <w:rsid w:val="006A0802"/>
    <w:rsid w:val="006C2E5B"/>
    <w:rsid w:val="006E140D"/>
    <w:rsid w:val="006F03DB"/>
    <w:rsid w:val="006F7DE0"/>
    <w:rsid w:val="00700A4B"/>
    <w:rsid w:val="00705607"/>
    <w:rsid w:val="00717622"/>
    <w:rsid w:val="00727277"/>
    <w:rsid w:val="00727C8E"/>
    <w:rsid w:val="007438FB"/>
    <w:rsid w:val="00776B12"/>
    <w:rsid w:val="0079307D"/>
    <w:rsid w:val="007A5AD1"/>
    <w:rsid w:val="007B028D"/>
    <w:rsid w:val="007C3315"/>
    <w:rsid w:val="007D68D5"/>
    <w:rsid w:val="00823156"/>
    <w:rsid w:val="008379FC"/>
    <w:rsid w:val="00843D9E"/>
    <w:rsid w:val="0084400F"/>
    <w:rsid w:val="0086163C"/>
    <w:rsid w:val="0086675E"/>
    <w:rsid w:val="008715D8"/>
    <w:rsid w:val="0088212B"/>
    <w:rsid w:val="0088540C"/>
    <w:rsid w:val="00887E8B"/>
    <w:rsid w:val="00891B97"/>
    <w:rsid w:val="0089339B"/>
    <w:rsid w:val="00893C24"/>
    <w:rsid w:val="00896563"/>
    <w:rsid w:val="008D2BF0"/>
    <w:rsid w:val="008D2C68"/>
    <w:rsid w:val="008D654B"/>
    <w:rsid w:val="008F2CEF"/>
    <w:rsid w:val="0090646A"/>
    <w:rsid w:val="00915643"/>
    <w:rsid w:val="00930A12"/>
    <w:rsid w:val="00937FC4"/>
    <w:rsid w:val="009508EF"/>
    <w:rsid w:val="009520DB"/>
    <w:rsid w:val="009532FE"/>
    <w:rsid w:val="00960712"/>
    <w:rsid w:val="00981383"/>
    <w:rsid w:val="009824C9"/>
    <w:rsid w:val="0098264F"/>
    <w:rsid w:val="00986A7C"/>
    <w:rsid w:val="009A2ED3"/>
    <w:rsid w:val="009C1313"/>
    <w:rsid w:val="009E0827"/>
    <w:rsid w:val="009E28C2"/>
    <w:rsid w:val="00A1668D"/>
    <w:rsid w:val="00A85F4F"/>
    <w:rsid w:val="00A862AD"/>
    <w:rsid w:val="00AA0BB5"/>
    <w:rsid w:val="00AA3CDD"/>
    <w:rsid w:val="00AA4825"/>
    <w:rsid w:val="00AB4D4A"/>
    <w:rsid w:val="00AB7FB7"/>
    <w:rsid w:val="00AC7740"/>
    <w:rsid w:val="00AF0FE0"/>
    <w:rsid w:val="00B02B14"/>
    <w:rsid w:val="00B03BA9"/>
    <w:rsid w:val="00B22AE1"/>
    <w:rsid w:val="00B34230"/>
    <w:rsid w:val="00B36FA4"/>
    <w:rsid w:val="00B4657D"/>
    <w:rsid w:val="00B61C17"/>
    <w:rsid w:val="00BA4AF5"/>
    <w:rsid w:val="00BC3AC4"/>
    <w:rsid w:val="00BC5F65"/>
    <w:rsid w:val="00BE7A16"/>
    <w:rsid w:val="00C44CCF"/>
    <w:rsid w:val="00C770F1"/>
    <w:rsid w:val="00C815F6"/>
    <w:rsid w:val="00C90A98"/>
    <w:rsid w:val="00D06D9E"/>
    <w:rsid w:val="00D210BB"/>
    <w:rsid w:val="00D46859"/>
    <w:rsid w:val="00D709AE"/>
    <w:rsid w:val="00D74C0E"/>
    <w:rsid w:val="00D80178"/>
    <w:rsid w:val="00D8612A"/>
    <w:rsid w:val="00DB4207"/>
    <w:rsid w:val="00DB50BB"/>
    <w:rsid w:val="00DC638E"/>
    <w:rsid w:val="00DF08F4"/>
    <w:rsid w:val="00DF0A77"/>
    <w:rsid w:val="00E024EF"/>
    <w:rsid w:val="00E074D0"/>
    <w:rsid w:val="00E10E2C"/>
    <w:rsid w:val="00E22573"/>
    <w:rsid w:val="00E245C3"/>
    <w:rsid w:val="00E5686F"/>
    <w:rsid w:val="00E74A6C"/>
    <w:rsid w:val="00E75810"/>
    <w:rsid w:val="00E812EC"/>
    <w:rsid w:val="00E92F53"/>
    <w:rsid w:val="00E955DF"/>
    <w:rsid w:val="00EA65B8"/>
    <w:rsid w:val="00EB6BA3"/>
    <w:rsid w:val="00ED5D4E"/>
    <w:rsid w:val="00EE0735"/>
    <w:rsid w:val="00EE160A"/>
    <w:rsid w:val="00EE785B"/>
    <w:rsid w:val="00EF0AD4"/>
    <w:rsid w:val="00EF1A2C"/>
    <w:rsid w:val="00EF79CD"/>
    <w:rsid w:val="00F0197F"/>
    <w:rsid w:val="00F05DC7"/>
    <w:rsid w:val="00F23E52"/>
    <w:rsid w:val="00F276ED"/>
    <w:rsid w:val="00F32D38"/>
    <w:rsid w:val="00F41ADF"/>
    <w:rsid w:val="00F50892"/>
    <w:rsid w:val="00FB0224"/>
    <w:rsid w:val="00FB200F"/>
    <w:rsid w:val="00FB36E8"/>
    <w:rsid w:val="00FB4B29"/>
    <w:rsid w:val="00FC363F"/>
    <w:rsid w:val="00FD4F36"/>
    <w:rsid w:val="00FE38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E997E93"/>
  <w15:chartTrackingRefBased/>
  <w15:docId w15:val="{9DA084F6-1935-324C-A57C-472608D54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uiPriority="22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C77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unhideWhenUsed/>
    <w:rsid w:val="00DB42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B420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B4207"/>
  </w:style>
  <w:style w:type="character" w:styleId="Strong">
    <w:name w:val="Strong"/>
    <w:uiPriority w:val="22"/>
    <w:qFormat/>
    <w:rsid w:val="00DB4207"/>
    <w:rPr>
      <w:b/>
      <w:bCs/>
    </w:rPr>
  </w:style>
  <w:style w:type="character" w:styleId="Hyperlink">
    <w:name w:val="Hyperlink"/>
    <w:rsid w:val="00DB420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DB420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B420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4245B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97A3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497A3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rsid w:val="00D06D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06D9E"/>
    <w:rPr>
      <w:sz w:val="24"/>
      <w:szCs w:val="24"/>
    </w:rPr>
  </w:style>
  <w:style w:type="paragraph" w:styleId="Footer">
    <w:name w:val="footer"/>
    <w:basedOn w:val="Normal"/>
    <w:link w:val="FooterChar"/>
    <w:rsid w:val="00D06D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06D9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314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ulletins.wayne.edu/graduate/general-information/degree-certificate-requirement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67</Words>
  <Characters>323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ertificate in Gerontology Program</vt:lpstr>
    </vt:vector>
  </TitlesOfParts>
  <Company>Wayne State University</Company>
  <LinksUpToDate>false</LinksUpToDate>
  <CharactersWithSpaces>3798</CharactersWithSpaces>
  <SharedDoc>false</SharedDoc>
  <HLinks>
    <vt:vector size="12" baseType="variant">
      <vt:variant>
        <vt:i4>2621545</vt:i4>
      </vt:variant>
      <vt:variant>
        <vt:i4>14</vt:i4>
      </vt:variant>
      <vt:variant>
        <vt:i4>0</vt:i4>
      </vt:variant>
      <vt:variant>
        <vt:i4>5</vt:i4>
      </vt:variant>
      <vt:variant>
        <vt:lpwstr>http://gradschool.wayne.edu/procedures/academic-guidelines.php</vt:lpwstr>
      </vt:variant>
      <vt:variant>
        <vt:lpwstr/>
      </vt:variant>
      <vt:variant>
        <vt:i4>3080205</vt:i4>
      </vt:variant>
      <vt:variant>
        <vt:i4>11</vt:i4>
      </vt:variant>
      <vt:variant>
        <vt:i4>0</vt:i4>
      </vt:variant>
      <vt:variant>
        <vt:i4>5</vt:i4>
      </vt:variant>
      <vt:variant>
        <vt:lpwstr>http://bulletins.wayne.edu/gbk-output/gen_gbk/Degree_and_Certificate_Requirements_Graduate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rtificate in Gerontology Program</dc:title>
  <dc:subject/>
  <dc:creator>Waites_RA</dc:creator>
  <cp:keywords/>
  <cp:lastModifiedBy>Betsy Vanderstelt</cp:lastModifiedBy>
  <cp:revision>2</cp:revision>
  <cp:lastPrinted>2019-08-13T12:55:00Z</cp:lastPrinted>
  <dcterms:created xsi:type="dcterms:W3CDTF">2021-08-30T18:33:00Z</dcterms:created>
  <dcterms:modified xsi:type="dcterms:W3CDTF">2021-08-30T18:33:00Z</dcterms:modified>
</cp:coreProperties>
</file>